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BDEB44F" w14:textId="4D5EA215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</w:rPr>
        <w:t xml:space="preserve">CSCI 140 </w:t>
      </w:r>
      <w:r w:rsidR="002C2D6D">
        <w:rPr>
          <w:rFonts w:eastAsia="Times New Roman"/>
        </w:rPr>
        <w:t>PA</w:t>
      </w:r>
      <w:r>
        <w:rPr>
          <w:rFonts w:eastAsia="Times New Roman"/>
        </w:rPr>
        <w:t xml:space="preserve"> </w:t>
      </w:r>
      <w:r w:rsidR="00F41A27">
        <w:rPr>
          <w:rFonts w:eastAsia="Times New Roman"/>
        </w:rPr>
        <w:t>1</w:t>
      </w:r>
      <w:r w:rsidR="004B614E">
        <w:rPr>
          <w:rFonts w:eastAsia="Times New Roman"/>
        </w:rPr>
        <w:t>3</w:t>
      </w:r>
      <w:r>
        <w:rPr>
          <w:rFonts w:eastAsia="Times New Roman"/>
        </w:rPr>
        <w:t xml:space="preserve"> Submission</w:t>
      </w:r>
    </w:p>
    <w:p w14:paraId="09B81CB6" w14:textId="6BDB96BF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b w:val="0"/>
          <w:sz w:val="28"/>
          <w:szCs w:val="28"/>
        </w:rPr>
      </w:pPr>
      <w:r>
        <w:rPr>
          <w:rFonts w:eastAsia="Times New Roman"/>
          <w:b w:val="0"/>
          <w:sz w:val="28"/>
          <w:szCs w:val="28"/>
        </w:rPr>
        <w:t>Due Date</w:t>
      </w:r>
      <w:r w:rsidR="00293D23">
        <w:rPr>
          <w:rFonts w:eastAsia="Times New Roman"/>
          <w:b w:val="0"/>
          <w:sz w:val="28"/>
          <w:szCs w:val="28"/>
        </w:rPr>
        <w:t xml:space="preserve">: </w:t>
      </w:r>
      <w:r w:rsidR="00957089">
        <w:rPr>
          <w:rFonts w:eastAsia="Times New Roman"/>
          <w:b w:val="0"/>
          <w:sz w:val="28"/>
          <w:szCs w:val="28"/>
          <w:u w:val="single"/>
        </w:rPr>
        <w:t>1</w:t>
      </w:r>
      <w:r w:rsidR="00F41A27">
        <w:rPr>
          <w:rFonts w:eastAsia="Times New Roman"/>
          <w:b w:val="0"/>
          <w:sz w:val="28"/>
          <w:szCs w:val="28"/>
          <w:u w:val="single"/>
        </w:rPr>
        <w:t>1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>/</w:t>
      </w:r>
      <w:r w:rsidR="004B614E">
        <w:rPr>
          <w:rFonts w:eastAsia="Times New Roman"/>
          <w:b w:val="0"/>
          <w:sz w:val="28"/>
          <w:szCs w:val="28"/>
          <w:u w:val="single"/>
        </w:rPr>
        <w:t>30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 xml:space="preserve">/2021 </w:t>
      </w:r>
      <w:r>
        <w:rPr>
          <w:rFonts w:eastAsia="Times New Roman"/>
          <w:b w:val="0"/>
          <w:sz w:val="28"/>
          <w:szCs w:val="28"/>
        </w:rPr>
        <w:t>Late (date and time):_________________</w:t>
      </w:r>
    </w:p>
    <w:p w14:paraId="773215B5" w14:textId="47F90162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  <w:b w:val="0"/>
          <w:sz w:val="28"/>
          <w:szCs w:val="28"/>
        </w:rPr>
        <w:t>Name(s):</w:t>
      </w:r>
      <w:r w:rsidR="00524598">
        <w:rPr>
          <w:rFonts w:eastAsia="Times New Roman"/>
          <w:b w:val="0"/>
          <w:sz w:val="28"/>
          <w:szCs w:val="28"/>
        </w:rPr>
        <w:t xml:space="preserve"> </w:t>
      </w:r>
      <w:r w:rsidR="00E35349" w:rsidRPr="00524598">
        <w:rPr>
          <w:rFonts w:eastAsia="Times New Roman"/>
          <w:b w:val="0"/>
          <w:sz w:val="28"/>
          <w:szCs w:val="28"/>
          <w:u w:val="single"/>
        </w:rPr>
        <w:t>Nero Li</w:t>
      </w:r>
    </w:p>
    <w:p w14:paraId="5777A54E" w14:textId="77777777" w:rsidR="00ED45A4" w:rsidRDefault="00FE2247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</w:rPr>
        <w:pict w14:anchorId="6B2EEBA2">
          <v:rect id="_x0000_i1025" style="width:6in;height:1.5pt" o:hralign="center" o:hrstd="t" o:hr="t" fillcolor="#a0a0a0" stroked="f"/>
        </w:pict>
      </w:r>
    </w:p>
    <w:p w14:paraId="228CE00D" w14:textId="10564322" w:rsidR="00F31018" w:rsidRDefault="00F31018" w:rsidP="00881EE5">
      <w:pPr>
        <w:pStyle w:val="NormalWeb"/>
        <w:spacing w:before="0" w:beforeAutospacing="0" w:after="0" w:afterAutospacing="0" w:line="360" w:lineRule="auto"/>
      </w:pPr>
      <w:r>
        <w:t xml:space="preserve">The header file for both exercise </w:t>
      </w:r>
    </w:p>
    <w:p w14:paraId="05B591F8" w14:textId="6EEDE73E" w:rsidR="00F31018" w:rsidRDefault="00F31018" w:rsidP="00881EE5">
      <w:pPr>
        <w:pStyle w:val="NormalWeb"/>
        <w:spacing w:before="0" w:beforeAutospacing="0" w:after="0" w:afterAutospacing="0" w:line="360" w:lineRule="auto"/>
      </w:pPr>
      <w:r>
        <w:t>Source code below:</w:t>
      </w:r>
    </w:p>
    <w:p w14:paraId="3C24B1CC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ifndef</w:t>
      </w:r>
      <w:proofErr w:type="gram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HPQ_H</w:t>
      </w:r>
    </w:p>
    <w:p w14:paraId="66C5A397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define</w:t>
      </w:r>
      <w:proofErr w:type="gram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HPQ_H</w:t>
      </w:r>
    </w:p>
    <w:p w14:paraId="4721D8CF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88747D3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#include &lt;list&gt;</w:t>
      </w:r>
    </w:p>
    <w:p w14:paraId="78DB668E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#include &lt;vector&gt;</w:t>
      </w:r>
    </w:p>
    <w:p w14:paraId="13FA4E00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48F0595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E&gt;</w:t>
      </w:r>
    </w:p>
    <w:p w14:paraId="7DD5E5B7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VectorCompleteTre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</w:p>
    <w:p w14:paraId="11DA8D5A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86D7085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private: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    // member data</w:t>
      </w:r>
    </w:p>
    <w:p w14:paraId="698241FB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gram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std::</w:t>
      </w:r>
      <w:proofErr w:type="gramEnd"/>
      <w:r w:rsidRPr="004B614E">
        <w:rPr>
          <w:rFonts w:ascii="Consolas" w:hAnsi="Consolas"/>
          <w:color w:val="auto"/>
          <w:sz w:val="21"/>
          <w:szCs w:val="21"/>
          <w:lang w:eastAsia="zh-CN"/>
        </w:rPr>
        <w:t>vector&lt;E&gt; V;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// tree contents</w:t>
      </w:r>
    </w:p>
    <w:p w14:paraId="452A25B5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public: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        // publicly accessible types</w:t>
      </w:r>
    </w:p>
    <w:p w14:paraId="7CF55D54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ypedef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gram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std::</w:t>
      </w:r>
      <w:proofErr w:type="gramEnd"/>
      <w:r w:rsidRPr="004B614E">
        <w:rPr>
          <w:rFonts w:ascii="Consolas" w:hAnsi="Consolas"/>
          <w:color w:val="auto"/>
          <w:sz w:val="21"/>
          <w:szCs w:val="21"/>
          <w:lang w:eastAsia="zh-CN"/>
        </w:rPr>
        <w:t>vector&lt;E&gt;::iterator Position; // a position in the tree</w:t>
      </w:r>
    </w:p>
    <w:p w14:paraId="6C0A51C7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protected: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    // protected utility functions</w:t>
      </w:r>
    </w:p>
    <w:p w14:paraId="62F03FA5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Position pos(int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)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// map an index to a position</w:t>
      </w:r>
    </w:p>
    <w:p w14:paraId="35C67CA0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{ return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V.begin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() +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; }</w:t>
      </w:r>
    </w:p>
    <w:p w14:paraId="1AA7DE3E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const Position&amp; p) const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// map a position to an index</w:t>
      </w:r>
    </w:p>
    <w:p w14:paraId="3505BB61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{ return p -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V.begin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); }</w:t>
      </w:r>
    </w:p>
    <w:p w14:paraId="37F23D53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63275EC2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VectorCompleteTre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) : V(1) {}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constructor</w:t>
      </w:r>
    </w:p>
    <w:p w14:paraId="786B2EDC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int size() const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{ return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V.siz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) - 1; }</w:t>
      </w:r>
    </w:p>
    <w:p w14:paraId="42F1ADD3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Position left(const Position&amp; p)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pos(2*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p)); }</w:t>
      </w:r>
    </w:p>
    <w:p w14:paraId="4CA653E3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Position right(const Position&amp; p)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pos(2*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p) + 1); }</w:t>
      </w:r>
    </w:p>
    <w:p w14:paraId="23ED1C4F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Position parent(const Position&amp; p)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pos(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p)/2); }</w:t>
      </w:r>
    </w:p>
    <w:p w14:paraId="5A63CB4E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bool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hasLef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const Position&amp; p) const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2*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p) &lt;= size(); }</w:t>
      </w:r>
    </w:p>
    <w:p w14:paraId="417B498D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bool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hasRigh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(const Position&amp; p) const 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2*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p) + 1 &lt;= size(); }</w:t>
      </w:r>
    </w:p>
    <w:p w14:paraId="31C17460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bool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isRoo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const Position&amp; p) const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p) == 1; }</w:t>
      </w:r>
    </w:p>
    <w:p w14:paraId="659A4BA8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Position root()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{ return pos(1); }</w:t>
      </w:r>
    </w:p>
    <w:p w14:paraId="6B55627E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Position last()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{ return pos(size()); }</w:t>
      </w:r>
    </w:p>
    <w:p w14:paraId="45B05C48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addLas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const E&amp; e)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{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V.push_back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e); }</w:t>
      </w:r>
    </w:p>
    <w:p w14:paraId="19D10E33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removeLas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)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{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V.pop_back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); }</w:t>
      </w:r>
    </w:p>
    <w:p w14:paraId="041A7E6B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void swap(const Position&amp; p, const Position&amp; q)     { E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= *q; *q = *p; *p = e; }</w:t>
      </w:r>
    </w:p>
    <w:p w14:paraId="077071B7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7FC73EB6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9BDC607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</w:p>
    <w:p w14:paraId="2062C267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</w:p>
    <w:p w14:paraId="07C8A451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37546210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3B42C0DA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int size() const; 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>// number of elements</w:t>
      </w:r>
    </w:p>
    <w:p w14:paraId="0AED3826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bool empty() const;  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>// is the queue empty?</w:t>
      </w:r>
    </w:p>
    <w:p w14:paraId="498FD22F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void insert(const E&amp; e);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>// insert element</w:t>
      </w:r>
    </w:p>
    <w:p w14:paraId="2D7F40BF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const E&amp; min();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minimum element</w:t>
      </w:r>
    </w:p>
    <w:p w14:paraId="05E3B9E7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removeMin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>// remove minimum</w:t>
      </w:r>
    </w:p>
    <w:p w14:paraId="0C5F9695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private: </w:t>
      </w:r>
    </w:p>
    <w:p w14:paraId="4A20866E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VectorCompleteTre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&lt;E&gt; T;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>// priority queue contents</w:t>
      </w:r>
    </w:p>
    <w:p w14:paraId="5CD1FB8E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C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;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less-than comparator</w:t>
      </w:r>
    </w:p>
    <w:p w14:paraId="7EAC6F5E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// shortcut for tree position</w:t>
      </w:r>
    </w:p>
    <w:p w14:paraId="383961DC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ypedef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VectorCompleteTre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&lt;E</w:t>
      </w:r>
      <w:proofErr w:type="gram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4B614E">
        <w:rPr>
          <w:rFonts w:ascii="Consolas" w:hAnsi="Consolas"/>
          <w:color w:val="auto"/>
          <w:sz w:val="21"/>
          <w:szCs w:val="21"/>
          <w:lang w:eastAsia="zh-CN"/>
        </w:rPr>
        <w:t>Position Position;</w:t>
      </w:r>
    </w:p>
    <w:p w14:paraId="0C6C0061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26573958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B3FAFF8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>// number of elements</w:t>
      </w:r>
    </w:p>
    <w:p w14:paraId="554EB67A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int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&lt;E,C</w:t>
      </w:r>
      <w:proofErr w:type="gram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4B614E">
        <w:rPr>
          <w:rFonts w:ascii="Consolas" w:hAnsi="Consolas"/>
          <w:color w:val="auto"/>
          <w:sz w:val="21"/>
          <w:szCs w:val="21"/>
          <w:lang w:eastAsia="zh-CN"/>
        </w:rPr>
        <w:t>size() const</w:t>
      </w:r>
    </w:p>
    <w:p w14:paraId="47BB4A0D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7714A57E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return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.siz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(); </w:t>
      </w:r>
    </w:p>
    <w:p w14:paraId="6E1DCBA1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0819DF3F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3961BD2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>// is the queue empty?</w:t>
      </w:r>
    </w:p>
    <w:p w14:paraId="10B64060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bool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&lt;E,C</w:t>
      </w:r>
      <w:proofErr w:type="gram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4B614E">
        <w:rPr>
          <w:rFonts w:ascii="Consolas" w:hAnsi="Consolas"/>
          <w:color w:val="auto"/>
          <w:sz w:val="21"/>
          <w:szCs w:val="21"/>
          <w:lang w:eastAsia="zh-CN"/>
        </w:rPr>
        <w:t>empty() const</w:t>
      </w:r>
    </w:p>
    <w:p w14:paraId="3AD06ABB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689B6930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return size() == 0; </w:t>
      </w:r>
    </w:p>
    <w:p w14:paraId="2D1F4DCD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24F87283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A4DD88A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>// minimum element</w:t>
      </w:r>
    </w:p>
    <w:p w14:paraId="477914E0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const E&amp;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&lt;E,C</w:t>
      </w:r>
      <w:proofErr w:type="gram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min() </w:t>
      </w:r>
    </w:p>
    <w:p w14:paraId="0B22C10D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4F54C3DF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return *(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.roo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));                 // return reference to root element</w:t>
      </w:r>
    </w:p>
    <w:p w14:paraId="01EB2C0A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36052FEF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00CB56D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>// insert element</w:t>
      </w:r>
    </w:p>
    <w:p w14:paraId="0298D9AA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&lt;E,C</w:t>
      </w:r>
      <w:proofErr w:type="gram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insert(const E&amp; e) </w:t>
      </w:r>
    </w:p>
    <w:p w14:paraId="3CE2F1AD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695E53B4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.addLas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e);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// add e to heap</w:t>
      </w:r>
    </w:p>
    <w:p w14:paraId="62BE108E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Position v =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.las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e's position</w:t>
      </w:r>
    </w:p>
    <w:p w14:paraId="308E1491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while (!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.isRoo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v))                // up-heap bubbling</w:t>
      </w:r>
    </w:p>
    <w:p w14:paraId="55B7D79D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</w:t>
      </w:r>
    </w:p>
    <w:p w14:paraId="08D7932E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Position u =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.paren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v);</w:t>
      </w:r>
    </w:p>
    <w:p w14:paraId="513609D3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if (!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*v, *u)) break;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>// if v in order, we're done</w:t>
      </w:r>
    </w:p>
    <w:p w14:paraId="2123D3BF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.swap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v, u);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...else swap with parent</w:t>
      </w:r>
    </w:p>
    <w:p w14:paraId="767F1608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v = u;</w:t>
      </w:r>
    </w:p>
    <w:p w14:paraId="047D3456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524D6B6F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7F1F50E5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F6F5DA5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>// remove minimum</w:t>
      </w:r>
    </w:p>
    <w:p w14:paraId="1E6877E8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&lt;E,C</w:t>
      </w:r>
      <w:proofErr w:type="gram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spellStart"/>
      <w:proofErr w:type="gramEnd"/>
      <w:r w:rsidRPr="004B614E">
        <w:rPr>
          <w:rFonts w:ascii="Consolas" w:hAnsi="Consolas"/>
          <w:color w:val="auto"/>
          <w:sz w:val="21"/>
          <w:szCs w:val="21"/>
          <w:lang w:eastAsia="zh-CN"/>
        </w:rPr>
        <w:t>removeMin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() </w:t>
      </w:r>
    </w:p>
    <w:p w14:paraId="28CCC797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5311AA32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if (size() == 1)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>// only one node?</w:t>
      </w:r>
    </w:p>
    <w:p w14:paraId="67BB1ECC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.removeLas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>// ...remove it</w:t>
      </w:r>
    </w:p>
    <w:p w14:paraId="109961C3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else </w:t>
      </w:r>
    </w:p>
    <w:p w14:paraId="67482DA9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570C9298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Position u =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.roo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>// root position</w:t>
      </w:r>
    </w:p>
    <w:p w14:paraId="1860C822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.swap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(u,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.las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));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>// swap last with root</w:t>
      </w:r>
    </w:p>
    <w:p w14:paraId="53EA7DF1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.removeLas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...and remove last</w:t>
      </w:r>
    </w:p>
    <w:p w14:paraId="65EE6C3A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while (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.hasLef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u))            // down-heap bubbling</w:t>
      </w:r>
    </w:p>
    <w:p w14:paraId="06BAD992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{ 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49396A1D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    Position v =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.lef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u);</w:t>
      </w:r>
    </w:p>
    <w:p w14:paraId="3AA8BD97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.hasRigh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(u) &amp;&amp;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*(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.righ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u)), *v))</w:t>
      </w:r>
    </w:p>
    <w:p w14:paraId="767E28A3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v =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.righ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u);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>// v is u's smaller child</w:t>
      </w:r>
    </w:p>
    <w:p w14:paraId="60E9ECCC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*v, *u))         // is u out of order?</w:t>
      </w:r>
    </w:p>
    <w:p w14:paraId="092E4A6B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4FE9AB75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.swap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(u, v);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>// ...then swap</w:t>
      </w:r>
    </w:p>
    <w:p w14:paraId="5263975F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u = v;</w:t>
      </w:r>
    </w:p>
    <w:p w14:paraId="51B2F89E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59F8AED2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    else break;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>// else we're done</w:t>
      </w:r>
    </w:p>
    <w:p w14:paraId="34579DEF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052A607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DB829F8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D2ED740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547C958" w14:textId="49048904" w:rsidR="00F31018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endif</w:t>
      </w:r>
      <w:proofErr w:type="gramEnd"/>
    </w:p>
    <w:p w14:paraId="4CE12B0F" w14:textId="77777777" w:rsid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623573A" w14:textId="23B15648" w:rsidR="0035500A" w:rsidRPr="00F41A27" w:rsidRDefault="00DD2D78" w:rsidP="00F31018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>
        <w:t xml:space="preserve">Exercise 1 </w:t>
      </w:r>
      <w:r w:rsidR="00957089">
        <w:t>-- need</w:t>
      </w:r>
      <w:r>
        <w:t xml:space="preserve"> to submit source code and I/O</w:t>
      </w:r>
      <w:r>
        <w:br/>
        <w:t xml:space="preserve">  -- check if completely done </w:t>
      </w:r>
      <w:r w:rsidR="00524598" w:rsidRPr="00E7723E">
        <w:rPr>
          <w:rFonts w:ascii="Segoe UI Emoji" w:hAnsi="Segoe UI Emoji" w:cs="Segoe UI Emoji"/>
          <w:u w:val="single"/>
        </w:rPr>
        <w:t>✔️</w:t>
      </w:r>
      <w:r w:rsidR="00DF69E4">
        <w:rPr>
          <w:u w:val="single"/>
        </w:rPr>
        <w:t xml:space="preserve"> </w:t>
      </w:r>
      <w:r>
        <w:t>; otherwise, discuss issues below</w:t>
      </w:r>
    </w:p>
    <w:p w14:paraId="195FDB90" w14:textId="69A8A734" w:rsidR="00E7723E" w:rsidRPr="00E7723E" w:rsidRDefault="00DD2D78" w:rsidP="00881EE5">
      <w:pPr>
        <w:pStyle w:val="NormalWeb"/>
        <w:spacing w:before="0" w:beforeAutospacing="0" w:after="0" w:afterAutospacing="0" w:line="360" w:lineRule="auto"/>
      </w:pPr>
      <w:r>
        <w:t>Source cod</w:t>
      </w:r>
      <w:r w:rsidR="00524598">
        <w:t>e</w:t>
      </w:r>
      <w:r w:rsidR="00E7723E">
        <w:t xml:space="preserve"> below</w:t>
      </w:r>
      <w:r>
        <w:t>:</w:t>
      </w:r>
      <w:r w:rsidR="00957089">
        <w:t xml:space="preserve"> </w:t>
      </w:r>
    </w:p>
    <w:p w14:paraId="19CB45F9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/*  Program: PA_13_exercise_1  </w:t>
      </w:r>
    </w:p>
    <w:p w14:paraId="26481024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359FEEC6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20   </w:t>
      </w:r>
    </w:p>
    <w:p w14:paraId="5397F686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Date: 11/30/2021</w:t>
      </w: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07D94F4B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36C3B734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Put together heap priority queue and use a test driver to perform </w:t>
      </w:r>
    </w:p>
    <w:p w14:paraId="0D582042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some operations to confirm it is working correctly. You can use a </w:t>
      </w:r>
    </w:p>
    <w:p w14:paraId="08DA39B4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PQ with integer as element. Create two PQ objects – one with largest </w:t>
      </w:r>
    </w:p>
    <w:p w14:paraId="36E46AEF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value having highest priority and one with lowest value having </w:t>
      </w:r>
    </w:p>
    <w:p w14:paraId="73E723AB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highest priority. Be sure to use a comparator for the PQ.</w:t>
      </w:r>
    </w:p>
    <w:p w14:paraId="055056F4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6247D9E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70F41254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5E700B23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0B6829D7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619D4B4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1801CEB1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186312DA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HeapPriorityQueue.h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2BD6F1AA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001D0A2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10ADDACE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8AFBF5D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E&gt;</w:t>
      </w:r>
    </w:p>
    <w:p w14:paraId="094D4B46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</w:p>
    <w:p w14:paraId="754D72E6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373DE3C8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5C583DCE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bool operator()(const E&amp; p, const E&amp; q) const</w:t>
      </w:r>
    </w:p>
    <w:p w14:paraId="4047F2FC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{ </w:t>
      </w:r>
    </w:p>
    <w:p w14:paraId="23417DA6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return p &lt; q; </w:t>
      </w:r>
    </w:p>
    <w:p w14:paraId="227E0374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57572AD1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46127E2D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E7F4D8D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E&gt;</w:t>
      </w:r>
    </w:p>
    <w:p w14:paraId="04CF05D3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isMor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</w:p>
    <w:p w14:paraId="151F1CD6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65A20586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13BABFF9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bool operator()(const E&amp; p, const E&amp; q) const</w:t>
      </w:r>
    </w:p>
    <w:p w14:paraId="7E636235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{ </w:t>
      </w:r>
    </w:p>
    <w:p w14:paraId="45BB98A5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    return p &gt; q; </w:t>
      </w:r>
    </w:p>
    <w:p w14:paraId="48DBC27D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31C1195E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57F6EA76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68D9D5D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71DAD339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2E614C2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&lt;int,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&lt;int&gt;&gt; test1;</w:t>
      </w:r>
    </w:p>
    <w:p w14:paraId="7FB75BC5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&lt;int,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isMore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&lt;int&gt;&gt; test2;</w:t>
      </w:r>
    </w:p>
    <w:p w14:paraId="38489A2A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44F1200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1.insert(5);</w:t>
      </w:r>
    </w:p>
    <w:p w14:paraId="7872748B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1.insert(4);</w:t>
      </w:r>
    </w:p>
    <w:p w14:paraId="59EE03F0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1.insert(7);</w:t>
      </w:r>
    </w:p>
    <w:p w14:paraId="1B19E961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1.insert(1);</w:t>
      </w:r>
    </w:p>
    <w:p w14:paraId="4C1AE3E3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&lt;&lt; test1.min() &lt;&lt; ' ';</w:t>
      </w:r>
    </w:p>
    <w:p w14:paraId="3EA55767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1.removeMin();</w:t>
      </w:r>
    </w:p>
    <w:p w14:paraId="6816DF62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1.insert(3);</w:t>
      </w:r>
    </w:p>
    <w:p w14:paraId="5084B20E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1.insert(6);</w:t>
      </w:r>
    </w:p>
    <w:p w14:paraId="0DAF9BCE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&lt;&lt; test1.min() &lt;&lt; ' ';</w:t>
      </w:r>
    </w:p>
    <w:p w14:paraId="24F8E3B6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1.removeMin();</w:t>
      </w:r>
    </w:p>
    <w:p w14:paraId="7B448798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&lt;&lt; test1.min() &lt;&lt; ' ';</w:t>
      </w:r>
    </w:p>
    <w:p w14:paraId="0F12C131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1.removeMin();</w:t>
      </w:r>
    </w:p>
    <w:p w14:paraId="5D8A28BA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1.insert(8);</w:t>
      </w:r>
    </w:p>
    <w:p w14:paraId="18493CB1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&lt;&lt; test1.min() &lt;&lt; ' ';</w:t>
      </w:r>
    </w:p>
    <w:p w14:paraId="4CAA12F7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test1.removeMin();</w:t>
      </w:r>
    </w:p>
    <w:p w14:paraId="33A65E34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1.insert(2);</w:t>
      </w:r>
    </w:p>
    <w:p w14:paraId="1078CDE1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&lt;&lt; test1.min() &lt;&lt; ' ';</w:t>
      </w:r>
    </w:p>
    <w:p w14:paraId="057EF42D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1.removeMin();</w:t>
      </w:r>
    </w:p>
    <w:p w14:paraId="726A281A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&lt;&lt; test1.min() &lt;&lt; ' ';</w:t>
      </w:r>
    </w:p>
    <w:p w14:paraId="6D9171C4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1.removeMin();</w:t>
      </w:r>
    </w:p>
    <w:p w14:paraId="7FC66403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8F7B202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174FEB8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2.insert(5);</w:t>
      </w:r>
    </w:p>
    <w:p w14:paraId="105CCCC3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2.insert(4);</w:t>
      </w:r>
    </w:p>
    <w:p w14:paraId="5328083D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2.insert(7);</w:t>
      </w:r>
    </w:p>
    <w:p w14:paraId="41D0FD3A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2.insert(1);</w:t>
      </w:r>
    </w:p>
    <w:p w14:paraId="098F7796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&lt;&lt; test2.min() &lt;&lt; ' ';</w:t>
      </w:r>
    </w:p>
    <w:p w14:paraId="5FEB5CFA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2.removeMin();</w:t>
      </w:r>
    </w:p>
    <w:p w14:paraId="635AD875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2.insert(3);</w:t>
      </w:r>
    </w:p>
    <w:p w14:paraId="2F2EE116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2.insert(6);</w:t>
      </w:r>
    </w:p>
    <w:p w14:paraId="347DE801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&lt;&lt; test2.min() &lt;&lt; ' ';</w:t>
      </w:r>
    </w:p>
    <w:p w14:paraId="5D3A2E20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2.removeMin();</w:t>
      </w:r>
    </w:p>
    <w:p w14:paraId="1C087192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&lt;&lt; test2.min() &lt;&lt; ' ';</w:t>
      </w:r>
    </w:p>
    <w:p w14:paraId="0AF9AFC1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2.removeMin();</w:t>
      </w:r>
    </w:p>
    <w:p w14:paraId="27D83E0E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2.insert(8);</w:t>
      </w:r>
    </w:p>
    <w:p w14:paraId="2DD168BE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&lt;&lt; test2.min() &lt;&lt; ' ';</w:t>
      </w:r>
    </w:p>
    <w:p w14:paraId="55AC09B4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2.removeMin();</w:t>
      </w:r>
    </w:p>
    <w:p w14:paraId="43FD1F93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2.insert(2);</w:t>
      </w:r>
    </w:p>
    <w:p w14:paraId="60B1146E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&lt;&lt; test2.min() &lt;&lt; ' ';</w:t>
      </w:r>
    </w:p>
    <w:p w14:paraId="0469AB7D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2.removeMin();</w:t>
      </w:r>
    </w:p>
    <w:p w14:paraId="64E4809F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&lt;&lt; test2.min() &lt;&lt; ' ';</w:t>
      </w:r>
    </w:p>
    <w:p w14:paraId="2D274607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test2.removeMin();</w:t>
      </w:r>
    </w:p>
    <w:p w14:paraId="56B65475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BD2E525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4AD91B5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B614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&lt;&lt; "Modified by: Nero Li\n";</w:t>
      </w:r>
    </w:p>
    <w:p w14:paraId="21BBC1B8" w14:textId="77777777" w:rsidR="004B614E" w:rsidRP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322FA5F9" w14:textId="77777777" w:rsidR="004B614E" w:rsidRDefault="004B614E" w:rsidP="004B614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B614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60DA5BC6" w14:textId="0F224EA4" w:rsidR="00524598" w:rsidRDefault="00DD2D78" w:rsidP="004B614E">
      <w:pPr>
        <w:spacing w:line="360" w:lineRule="auto"/>
      </w:pPr>
      <w:r>
        <w:t>Input/output</w:t>
      </w:r>
      <w:r w:rsidR="00E7723E">
        <w:t xml:space="preserve"> below</w:t>
      </w:r>
      <w:r>
        <w:t>:</w:t>
      </w:r>
    </w:p>
    <w:p w14:paraId="511E7A8D" w14:textId="77777777" w:rsidR="00E56207" w:rsidRPr="00E56207" w:rsidRDefault="00E56207" w:rsidP="00E5620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1 3 4 5 2 6 </w:t>
      </w:r>
    </w:p>
    <w:p w14:paraId="19505E99" w14:textId="77777777" w:rsidR="00E56207" w:rsidRPr="00E56207" w:rsidRDefault="00E56207" w:rsidP="00E5620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>7 6 5 8 4 3</w:t>
      </w:r>
    </w:p>
    <w:p w14:paraId="46F0D998" w14:textId="3B49D239" w:rsidR="00F31018" w:rsidRDefault="00E56207" w:rsidP="00E56207">
      <w:r w:rsidRPr="00E56207">
        <w:rPr>
          <w:rFonts w:ascii="Consolas" w:hAnsi="Consolas"/>
          <w:color w:val="auto"/>
          <w:sz w:val="21"/>
          <w:szCs w:val="21"/>
          <w:lang w:eastAsia="zh-CN"/>
        </w:rPr>
        <w:t>Modified by: Nero Li</w:t>
      </w:r>
    </w:p>
    <w:p w14:paraId="0E2AF7AF" w14:textId="77777777" w:rsidR="00F31018" w:rsidRDefault="00F31018">
      <w:r>
        <w:br w:type="page"/>
      </w:r>
    </w:p>
    <w:p w14:paraId="7CB78F22" w14:textId="48D428B8" w:rsidR="0035500A" w:rsidRDefault="00DD2D78" w:rsidP="00F41A27">
      <w:pPr>
        <w:spacing w:line="360" w:lineRule="auto"/>
      </w:pPr>
      <w:r>
        <w:lastRenderedPageBreak/>
        <w:t>Exercise 2</w:t>
      </w:r>
      <w:r w:rsidR="00F41A27">
        <w:t xml:space="preserve"> (with extra credit)</w:t>
      </w:r>
      <w:r w:rsidR="004353A6">
        <w:t xml:space="preserve"> </w:t>
      </w:r>
      <w:r>
        <w:t>--  need to submit source code and I/O</w:t>
      </w:r>
      <w:r>
        <w:br/>
      </w:r>
      <w:r w:rsidR="0035500A">
        <w:t xml:space="preserve">  -- check if completely done </w:t>
      </w:r>
      <w:r w:rsidR="0035500A" w:rsidRPr="00E7723E">
        <w:rPr>
          <w:rFonts w:ascii="Segoe UI Emoji" w:hAnsi="Segoe UI Emoji" w:cs="Segoe UI Emoji"/>
          <w:u w:val="single"/>
        </w:rPr>
        <w:t>✔️</w:t>
      </w:r>
      <w:r w:rsidR="0035500A">
        <w:rPr>
          <w:u w:val="single"/>
        </w:rPr>
        <w:t xml:space="preserve"> </w:t>
      </w:r>
      <w:r w:rsidR="0035500A">
        <w:t>; otherwise, discuss issues below</w:t>
      </w:r>
    </w:p>
    <w:p w14:paraId="382902EA" w14:textId="3EC4676E" w:rsidR="00086DCC" w:rsidRDefault="00DD2D78" w:rsidP="00086DCC">
      <w:r>
        <w:t>Source code below:</w:t>
      </w:r>
    </w:p>
    <w:p w14:paraId="7021909C" w14:textId="77777777" w:rsidR="00F31018" w:rsidRDefault="00F31018" w:rsidP="00803AD1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6DA2E9C3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/*  Program: PA_13_exercise_1  </w:t>
      </w:r>
    </w:p>
    <w:p w14:paraId="1DEEBECD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6B1A73BF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20   </w:t>
      </w:r>
    </w:p>
    <w:p w14:paraId="70D745D8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Date: 11/30/2021</w:t>
      </w:r>
      <w:r w:rsidRPr="009472A4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0D9F5932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352D9208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    Use your priority queue from exercise 1 to sort data in ascending order. Sort</w:t>
      </w:r>
    </w:p>
    <w:p w14:paraId="3047FF98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    the data file small1k.txt, containing a list of 1,000 integer values, and output </w:t>
      </w:r>
    </w:p>
    <w:p w14:paraId="55253705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    the first 5 and last 5 values to the screen (5 values on one line and at least </w:t>
      </w:r>
    </w:p>
    <w:p w14:paraId="0FBC9BA1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    one space between the 2 values). Sort the data file large100k.txt, containing </w:t>
      </w:r>
    </w:p>
    <w:p w14:paraId="51AB16AD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    a list of 100,000 integer values, and output the first 5 and last 5 values to </w:t>
      </w:r>
    </w:p>
    <w:p w14:paraId="2B91C49D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    the screen (5 values on one line and at least one space between the 2 values). </w:t>
      </w:r>
    </w:p>
    <w:p w14:paraId="123085BE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    For each set of data, collect actual run times in milliseconds and display to </w:t>
      </w:r>
    </w:p>
    <w:p w14:paraId="6A87812B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    the screen as well.</w:t>
      </w:r>
    </w:p>
    <w:p w14:paraId="6B7342D5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FD7DB04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56FA092F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513F3D05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0214C6B5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217B1B7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1209C0E2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1B394AD6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>#include &lt;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fstream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>&gt;</w:t>
      </w:r>
    </w:p>
    <w:p w14:paraId="7FF8B813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>#include &lt;string&gt;</w:t>
      </w:r>
    </w:p>
    <w:p w14:paraId="03BAA3EC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>#include &lt;chrono&gt;</w:t>
      </w:r>
    </w:p>
    <w:p w14:paraId="2A2F4152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HeapPriorityQueue.h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71E99D2F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A400F55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76990212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6F176B4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E&gt;</w:t>
      </w:r>
    </w:p>
    <w:p w14:paraId="5863D57E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</w:p>
    <w:p w14:paraId="09023784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35187648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067E6BE5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bool operator()(const E&amp; p, const E&amp; q) const</w:t>
      </w:r>
    </w:p>
    <w:p w14:paraId="3AFDEB76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{ </w:t>
      </w:r>
    </w:p>
    <w:p w14:paraId="3A3EDB58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    return p &lt; q; </w:t>
      </w:r>
    </w:p>
    <w:p w14:paraId="187191C4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57F1DB07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746C78AD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05E7C96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>void func(string str)</w:t>
      </w:r>
    </w:p>
    <w:p w14:paraId="43DE4429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40E99F2E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&lt;int, 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&lt;int&gt;&gt; 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pq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D8C781C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ifstream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fin;</w:t>
      </w:r>
    </w:p>
    <w:p w14:paraId="70E8A030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int n{0};</w:t>
      </w:r>
    </w:p>
    <w:p w14:paraId="27563F5C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>{0};</w:t>
      </w:r>
    </w:p>
    <w:p w14:paraId="32C971E2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522AD2F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fin.open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(str, </w:t>
      </w:r>
      <w:proofErr w:type="spellStart"/>
      <w:proofErr w:type="gram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ios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9472A4">
        <w:rPr>
          <w:rFonts w:ascii="Consolas" w:hAnsi="Consolas"/>
          <w:color w:val="auto"/>
          <w:sz w:val="21"/>
          <w:szCs w:val="21"/>
          <w:lang w:eastAsia="zh-CN"/>
        </w:rPr>
        <w:t>binary);</w:t>
      </w:r>
    </w:p>
    <w:p w14:paraId="4E5AEC38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124FBD6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auto start = </w:t>
      </w:r>
      <w:proofErr w:type="gram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chrono::</w:t>
      </w:r>
      <w:proofErr w:type="spellStart"/>
      <w:proofErr w:type="gramEnd"/>
      <w:r w:rsidRPr="009472A4">
        <w:rPr>
          <w:rFonts w:ascii="Consolas" w:hAnsi="Consolas"/>
          <w:color w:val="auto"/>
          <w:sz w:val="21"/>
          <w:szCs w:val="21"/>
          <w:lang w:eastAsia="zh-CN"/>
        </w:rPr>
        <w:t>high_resolution_clock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>::now();</w:t>
      </w:r>
    </w:p>
    <w:p w14:paraId="52DDEBE6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while (!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fin.eof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26AFC85F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0A6BAFB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    fin &gt;&gt; n;</w:t>
      </w:r>
    </w:p>
    <w:p w14:paraId="575FFA30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pq.insert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>(n);</w:t>
      </w:r>
    </w:p>
    <w:p w14:paraId="180DD676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5E92A3B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D061092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n = 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pq.size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CB68389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0E0F815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while (!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pq.empty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019A2B41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127A0634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&lt; 5 || 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&gt; n - 6)</w:t>
      </w:r>
    </w:p>
    <w:p w14:paraId="6E4CA519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0D669BDF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pq.min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>() &lt;&lt; ' ';</w:t>
      </w:r>
    </w:p>
    <w:p w14:paraId="3476658C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3D2273CB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== 5 || 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== n - 1)</w:t>
      </w:r>
    </w:p>
    <w:p w14:paraId="6DC0F49B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E74D18D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297CFCA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    }    </w:t>
      </w:r>
    </w:p>
    <w:p w14:paraId="150B2964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    ++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83F8CDD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pq.removeMin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690BD938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6991882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auto end = </w:t>
      </w:r>
      <w:proofErr w:type="gram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chrono::</w:t>
      </w:r>
      <w:proofErr w:type="spellStart"/>
      <w:proofErr w:type="gramEnd"/>
      <w:r w:rsidRPr="009472A4">
        <w:rPr>
          <w:rFonts w:ascii="Consolas" w:hAnsi="Consolas"/>
          <w:color w:val="auto"/>
          <w:sz w:val="21"/>
          <w:szCs w:val="21"/>
          <w:lang w:eastAsia="zh-CN"/>
        </w:rPr>
        <w:t>high_resolution_clock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>::now();</w:t>
      </w:r>
    </w:p>
    <w:p w14:paraId="3A4DDA91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&lt;&lt; (</w:t>
      </w:r>
      <w:proofErr w:type="gram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chrono::</w:t>
      </w:r>
      <w:proofErr w:type="spellStart"/>
      <w:proofErr w:type="gramEnd"/>
      <w:r w:rsidRPr="009472A4">
        <w:rPr>
          <w:rFonts w:ascii="Consolas" w:hAnsi="Consolas"/>
          <w:color w:val="auto"/>
          <w:sz w:val="21"/>
          <w:szCs w:val="21"/>
          <w:lang w:eastAsia="zh-CN"/>
        </w:rPr>
        <w:t>duration_cast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&lt;chrono::nanoseconds&gt;(end - start).count() * (double)1e-6) &lt;&lt; " 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" &lt;&lt; 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7C6AE03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7C0E91E9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6009C44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7077CA05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3E8E228B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func("small1k.txt");</w:t>
      </w:r>
    </w:p>
    <w:p w14:paraId="6DD00ABB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func("large100k.txt");</w:t>
      </w:r>
    </w:p>
    <w:p w14:paraId="613898C6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349D30C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&lt;&lt; "Modified by: Nero Li\n";</w:t>
      </w:r>
    </w:p>
    <w:p w14:paraId="52325B82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2F3F6672" w14:textId="70ED767F" w:rsidR="00F31018" w:rsidRDefault="009472A4" w:rsidP="009472A4">
      <w:r w:rsidRPr="009472A4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60C568E7" w14:textId="77777777" w:rsidR="00F31018" w:rsidRDefault="00F31018">
      <w:r>
        <w:br w:type="page"/>
      </w:r>
    </w:p>
    <w:p w14:paraId="4E938F39" w14:textId="216CAA13" w:rsidR="00B51887" w:rsidRDefault="00DD2D78" w:rsidP="00797498">
      <w:r>
        <w:lastRenderedPageBreak/>
        <w:t>Input/output below:</w:t>
      </w:r>
    </w:p>
    <w:p w14:paraId="654BD4B2" w14:textId="77777777" w:rsidR="00797498" w:rsidRDefault="00797498" w:rsidP="00F94D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BACD3F1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7 11 15 39 59 </w:t>
      </w:r>
    </w:p>
    <w:p w14:paraId="004B7688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>8163 8167 8175 8183 8191</w:t>
      </w:r>
    </w:p>
    <w:p w14:paraId="6A0EF8CD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3.9072 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</w:p>
    <w:p w14:paraId="5B6BAF8F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1 2 3 4 5 </w:t>
      </w:r>
    </w:p>
    <w:p w14:paraId="4D3AD611" w14:textId="77777777" w:rsidR="009472A4" w:rsidRP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99996 99997 99998 99999 100000 </w:t>
      </w:r>
    </w:p>
    <w:p w14:paraId="4FF794C5" w14:textId="77777777" w:rsidR="009472A4" w:rsidRDefault="009472A4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472A4">
        <w:rPr>
          <w:rFonts w:ascii="Consolas" w:hAnsi="Consolas"/>
          <w:color w:val="auto"/>
          <w:sz w:val="21"/>
          <w:szCs w:val="21"/>
          <w:lang w:eastAsia="zh-CN"/>
        </w:rPr>
        <w:t xml:space="preserve">357.077 </w:t>
      </w:r>
      <w:proofErr w:type="spellStart"/>
      <w:r w:rsidRPr="009472A4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</w:p>
    <w:p w14:paraId="5B69A656" w14:textId="77F3685C" w:rsidR="009D41CF" w:rsidRDefault="009D41CF" w:rsidP="009472A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D41CF">
        <w:rPr>
          <w:rFonts w:ascii="Consolas" w:hAnsi="Consolas"/>
          <w:color w:val="auto"/>
          <w:sz w:val="21"/>
          <w:szCs w:val="21"/>
          <w:lang w:eastAsia="zh-CN"/>
        </w:rPr>
        <w:t>Modified by: Nero Li</w:t>
      </w:r>
    </w:p>
    <w:p w14:paraId="6979A270" w14:textId="77777777" w:rsidR="009D41CF" w:rsidRDefault="009D41CF" w:rsidP="009D41C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3BE74A6" w14:textId="2B8654A2" w:rsidR="00751AF9" w:rsidRDefault="005A557D" w:rsidP="009D41CF">
      <w:pPr>
        <w:spacing w:line="360" w:lineRule="auto"/>
      </w:pPr>
      <w:r>
        <w:t xml:space="preserve">Answer for </w:t>
      </w:r>
      <w:r w:rsidR="00536593">
        <w:t>Question 1</w:t>
      </w:r>
      <w:r w:rsidR="00F53294">
        <w:t>:</w:t>
      </w:r>
    </w:p>
    <w:p w14:paraId="26EC7216" w14:textId="29933BCB" w:rsidR="00F12340" w:rsidRPr="00F31018" w:rsidRDefault="00807425" w:rsidP="00E91DA0">
      <w:pPr>
        <w:pStyle w:val="NormalWeb"/>
        <w:spacing w:before="0" w:beforeAutospacing="0" w:after="0" w:afterAutospacing="0" w:line="360" w:lineRule="auto"/>
        <w:rPr>
          <w:rFonts w:ascii="Ink Free" w:hAnsi="Ink Free" w:hint="eastAsia"/>
          <w:lang w:eastAsia="zh-CN"/>
        </w:rPr>
      </w:pPr>
      <w:r>
        <w:rPr>
          <w:rFonts w:ascii="Ink Free" w:hAnsi="Ink Free"/>
        </w:rPr>
        <w:t>Heap</w:t>
      </w:r>
      <w:r w:rsidR="002B4167">
        <w:rPr>
          <w:rFonts w:ascii="Ink Free" w:hAnsi="Ink Free"/>
        </w:rPr>
        <w:t xml:space="preserve"> is a binary tree that stores values, if we output the value for the root, based on what comparator we create, we will have a general minimum value or the value that should at the first place. Although we might not get a list that is already ordered, we can still output minimum value as what Priority Queue do</w:t>
      </w:r>
      <w:r w:rsidR="00D41039">
        <w:rPr>
          <w:rFonts w:ascii="Ink Free" w:hAnsi="Ink Free"/>
        </w:rPr>
        <w:t>es</w:t>
      </w:r>
      <w:r w:rsidR="002B4167">
        <w:rPr>
          <w:rFonts w:ascii="Ink Free" w:hAnsi="Ink Free"/>
        </w:rPr>
        <w:t xml:space="preserve">. Furthermore, since we are using </w:t>
      </w:r>
      <w:r w:rsidR="00D41039">
        <w:rPr>
          <w:rFonts w:ascii="Ink Free" w:hAnsi="Ink Free"/>
        </w:rPr>
        <w:t xml:space="preserve">the binary </w:t>
      </w:r>
      <w:r w:rsidR="002B4167">
        <w:rPr>
          <w:rFonts w:ascii="Ink Free" w:hAnsi="Ink Free"/>
        </w:rPr>
        <w:t>tree</w:t>
      </w:r>
      <w:r w:rsidR="00D41039">
        <w:rPr>
          <w:rFonts w:ascii="Ink Free" w:hAnsi="Ink Free"/>
        </w:rPr>
        <w:t>, we can choose avoid sorting all the value. H</w:t>
      </w:r>
      <w:r w:rsidR="002B4167">
        <w:rPr>
          <w:rFonts w:ascii="Ink Free" w:hAnsi="Ink Free"/>
        </w:rPr>
        <w:t xml:space="preserve">ence, we saved more time for output the minimum value than a general list priority queue. </w:t>
      </w:r>
    </w:p>
    <w:p w14:paraId="27664B4B" w14:textId="0700D3ED" w:rsidR="00024468" w:rsidRDefault="005A557D" w:rsidP="00E91DA0">
      <w:pPr>
        <w:pStyle w:val="NormalWeb"/>
        <w:spacing w:before="0" w:beforeAutospacing="0" w:after="0" w:afterAutospacing="0" w:line="360" w:lineRule="auto"/>
      </w:pPr>
      <w:r>
        <w:t xml:space="preserve">Answer for </w:t>
      </w:r>
      <w:r w:rsidR="00536593">
        <w:t>Question 2</w:t>
      </w:r>
      <w:r w:rsidR="00F53294">
        <w:t>:</w:t>
      </w:r>
    </w:p>
    <w:p w14:paraId="45CEF13B" w14:textId="326F64C2" w:rsidR="009472A4" w:rsidRDefault="009472A4" w:rsidP="009472A4">
      <w:pPr>
        <w:spacing w:line="360" w:lineRule="auto"/>
        <w:rPr>
          <w:rFonts w:ascii="Ink Free" w:hAnsi="Ink Free"/>
          <w:lang w:eastAsia="zh-CN"/>
        </w:rPr>
      </w:pPr>
      <w:r>
        <w:rPr>
          <w:rFonts w:ascii="Ink Free" w:hAnsi="Ink Free"/>
          <w:lang w:eastAsia="zh-CN"/>
        </w:rPr>
        <w:t xml:space="preserve">After </w:t>
      </w:r>
      <w:proofErr w:type="spellStart"/>
      <w:r>
        <w:rPr>
          <w:rFonts w:ascii="Ink Free" w:hAnsi="Ink Free"/>
          <w:lang w:eastAsia="zh-CN"/>
        </w:rPr>
        <w:t>removeMin</w:t>
      </w:r>
      <w:proofErr w:type="spellEnd"/>
      <w:r>
        <w:rPr>
          <w:rFonts w:ascii="Ink Free" w:hAnsi="Ink Free"/>
          <w:lang w:eastAsia="zh-CN"/>
        </w:rPr>
        <w:t>():</w:t>
      </w:r>
    </w:p>
    <w:p w14:paraId="7679256A" w14:textId="7FABA6F9" w:rsidR="009472A4" w:rsidRDefault="00E73320" w:rsidP="00E73320">
      <w:pPr>
        <w:spacing w:line="360" w:lineRule="auto"/>
        <w:jc w:val="center"/>
        <w:rPr>
          <w:rFonts w:ascii="Ink Free" w:hAnsi="Ink Free"/>
          <w:lang w:eastAsia="zh-CN"/>
        </w:rPr>
      </w:pPr>
      <w:r w:rsidRPr="00E73320">
        <w:rPr>
          <w:rFonts w:ascii="Ink Free" w:hAnsi="Ink Free"/>
          <w:lang w:eastAsia="zh-CN"/>
        </w:rPr>
        <w:drawing>
          <wp:inline distT="0" distB="0" distL="0" distR="0" wp14:anchorId="773192D1" wp14:editId="429AA376">
            <wp:extent cx="2020407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20407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45ACC" w14:textId="7913B09F" w:rsidR="009472A4" w:rsidRDefault="009472A4" w:rsidP="009472A4">
      <w:pPr>
        <w:spacing w:line="360" w:lineRule="auto"/>
        <w:rPr>
          <w:rFonts w:ascii="Ink Free" w:hAnsi="Ink Free"/>
          <w:lang w:eastAsia="zh-CN"/>
        </w:rPr>
      </w:pPr>
      <w:r>
        <w:rPr>
          <w:rFonts w:ascii="Ink Free" w:hAnsi="Ink Free"/>
          <w:lang w:eastAsia="zh-CN"/>
        </w:rPr>
        <w:t>After insert(30):</w:t>
      </w:r>
    </w:p>
    <w:p w14:paraId="036BB821" w14:textId="2FFA3F6E" w:rsidR="009472A4" w:rsidRPr="009472A4" w:rsidRDefault="00807425" w:rsidP="00807425">
      <w:pPr>
        <w:spacing w:line="360" w:lineRule="auto"/>
        <w:jc w:val="center"/>
        <w:rPr>
          <w:rFonts w:ascii="Ink Free" w:hAnsi="Ink Free"/>
          <w:lang w:eastAsia="zh-CN"/>
        </w:rPr>
      </w:pPr>
      <w:r w:rsidRPr="00807425">
        <w:rPr>
          <w:rFonts w:ascii="Ink Free" w:hAnsi="Ink Free"/>
          <w:lang w:eastAsia="zh-CN"/>
        </w:rPr>
        <w:drawing>
          <wp:inline distT="0" distB="0" distL="0" distR="0" wp14:anchorId="2E603880" wp14:editId="5159CB96">
            <wp:extent cx="2582510" cy="1371600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8251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D22AF" w14:textId="77777777" w:rsidR="0087467A" w:rsidRDefault="0087467A">
      <w:r>
        <w:br w:type="page"/>
      </w:r>
    </w:p>
    <w:p w14:paraId="4B856C48" w14:textId="48BC6A64" w:rsidR="0087467A" w:rsidRDefault="009472A4" w:rsidP="00E91DA0">
      <w:pPr>
        <w:pStyle w:val="NormalWeb"/>
        <w:spacing w:before="0" w:beforeAutospacing="0" w:after="0" w:afterAutospacing="0" w:line="360" w:lineRule="auto"/>
      </w:pPr>
      <w:r>
        <w:lastRenderedPageBreak/>
        <w:t>Extra credit:</w:t>
      </w:r>
    </w:p>
    <w:p w14:paraId="567AEE53" w14:textId="3B9A0468" w:rsidR="00CC6542" w:rsidRPr="00B25834" w:rsidRDefault="00CC6542" w:rsidP="00B2583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7467A">
        <w:rPr>
          <w:rFonts w:ascii="Consolas" w:hAnsi="Consolas"/>
          <w:b/>
          <w:bCs/>
          <w:color w:val="auto"/>
          <w:sz w:val="21"/>
          <w:szCs w:val="21"/>
          <w:lang w:eastAsia="zh-CN"/>
        </w:rPr>
        <w:t>Algorithm</w:t>
      </w:r>
      <w:r w:rsidRPr="00B25834">
        <w:rPr>
          <w:rFonts w:ascii="Consolas" w:hAnsi="Consolas"/>
          <w:color w:val="auto"/>
          <w:sz w:val="21"/>
          <w:szCs w:val="21"/>
          <w:lang w:eastAsia="zh-CN"/>
        </w:rPr>
        <w:t xml:space="preserve"> insert(int n):</w:t>
      </w:r>
    </w:p>
    <w:p w14:paraId="1EA7D024" w14:textId="3C3C6FC0" w:rsidR="00CC6542" w:rsidRPr="00B25834" w:rsidRDefault="00CC6542" w:rsidP="00B2583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25834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87467A">
        <w:rPr>
          <w:rFonts w:ascii="Consolas" w:hAnsi="Consolas"/>
          <w:b/>
          <w:bCs/>
          <w:color w:val="auto"/>
          <w:sz w:val="21"/>
          <w:szCs w:val="21"/>
          <w:lang w:eastAsia="zh-CN"/>
        </w:rPr>
        <w:t>TreePosition</w:t>
      </w:r>
      <w:proofErr w:type="spellEnd"/>
      <w:r w:rsidRPr="00B25834">
        <w:rPr>
          <w:rFonts w:ascii="Consolas" w:hAnsi="Consolas"/>
          <w:color w:val="auto"/>
          <w:sz w:val="21"/>
          <w:szCs w:val="21"/>
          <w:lang w:eastAsia="zh-CN"/>
        </w:rPr>
        <w:t xml:space="preserve"> p</w:t>
      </w:r>
    </w:p>
    <w:p w14:paraId="7597E420" w14:textId="0F5E515C" w:rsidR="001E3AE1" w:rsidRPr="00B25834" w:rsidRDefault="001E3AE1" w:rsidP="00B2583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25834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25834">
        <w:rPr>
          <w:rFonts w:ascii="Consolas" w:hAnsi="Consolas"/>
          <w:color w:val="auto"/>
          <w:sz w:val="21"/>
          <w:szCs w:val="21"/>
          <w:lang w:eastAsia="zh-CN"/>
        </w:rPr>
        <w:t>Let p point to the element that is the at end of the list or the one with biggest value</w:t>
      </w:r>
    </w:p>
    <w:p w14:paraId="3063F237" w14:textId="03F2BBEF" w:rsidR="001E3AE1" w:rsidRPr="00B25834" w:rsidRDefault="001E3AE1" w:rsidP="00B2583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25834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7467A">
        <w:rPr>
          <w:rFonts w:ascii="Consolas" w:hAnsi="Consolas"/>
          <w:b/>
          <w:bCs/>
          <w:color w:val="auto"/>
          <w:sz w:val="21"/>
          <w:szCs w:val="21"/>
          <w:lang w:eastAsia="zh-CN"/>
        </w:rPr>
        <w:t>While</w:t>
      </w:r>
      <w:r w:rsidRPr="00B25834">
        <w:rPr>
          <w:rFonts w:ascii="Consolas" w:hAnsi="Consolas"/>
          <w:color w:val="auto"/>
          <w:sz w:val="21"/>
          <w:szCs w:val="21"/>
          <w:lang w:eastAsia="zh-CN"/>
        </w:rPr>
        <w:t xml:space="preserve"> p </w:t>
      </w:r>
      <w:r w:rsidR="00B25834" w:rsidRPr="00B25834">
        <w:rPr>
          <w:rFonts w:ascii="Consolas" w:hAnsi="Consolas"/>
          <w:color w:val="auto"/>
          <w:sz w:val="21"/>
          <w:szCs w:val="21"/>
          <w:lang w:eastAsia="zh-CN"/>
        </w:rPr>
        <w:t>!</w:t>
      </w:r>
      <w:r w:rsidRPr="00B25834">
        <w:rPr>
          <w:rFonts w:ascii="Consolas" w:hAnsi="Consolas"/>
          <w:color w:val="auto"/>
          <w:sz w:val="21"/>
          <w:szCs w:val="21"/>
          <w:lang w:eastAsia="zh-CN"/>
        </w:rPr>
        <w:t xml:space="preserve">= </w:t>
      </w:r>
      <w:proofErr w:type="spellStart"/>
      <w:r w:rsidRPr="00B25834">
        <w:rPr>
          <w:rFonts w:ascii="Consolas" w:hAnsi="Consolas"/>
          <w:color w:val="auto"/>
          <w:sz w:val="21"/>
          <w:szCs w:val="21"/>
          <w:lang w:eastAsia="zh-CN"/>
        </w:rPr>
        <w:t>Tree.root</w:t>
      </w:r>
      <w:proofErr w:type="spellEnd"/>
      <w:r w:rsidRPr="00B25834">
        <w:rPr>
          <w:rFonts w:ascii="Consolas" w:hAnsi="Consolas"/>
          <w:color w:val="auto"/>
          <w:sz w:val="21"/>
          <w:szCs w:val="21"/>
          <w:lang w:eastAsia="zh-CN"/>
        </w:rPr>
        <w:t>:</w:t>
      </w:r>
    </w:p>
    <w:p w14:paraId="750EA511" w14:textId="599A7ED5" w:rsidR="001E3AE1" w:rsidRPr="00B25834" w:rsidRDefault="001E3AE1" w:rsidP="00B2583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25834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25834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7467A">
        <w:rPr>
          <w:rFonts w:ascii="Consolas" w:hAnsi="Consolas"/>
          <w:b/>
          <w:bCs/>
          <w:color w:val="auto"/>
          <w:sz w:val="21"/>
          <w:szCs w:val="21"/>
          <w:lang w:eastAsia="zh-CN"/>
        </w:rPr>
        <w:t>If</w:t>
      </w:r>
      <w:r w:rsidRPr="00B25834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B25834">
        <w:rPr>
          <w:rFonts w:ascii="Consolas" w:hAnsi="Consolas"/>
          <w:color w:val="auto"/>
          <w:sz w:val="21"/>
          <w:szCs w:val="21"/>
          <w:lang w:eastAsia="zh-CN"/>
        </w:rPr>
        <w:t>p.element</w:t>
      </w:r>
      <w:proofErr w:type="spellEnd"/>
      <w:r w:rsidRPr="00B25834">
        <w:rPr>
          <w:rFonts w:ascii="Consolas" w:hAnsi="Consolas"/>
          <w:color w:val="auto"/>
          <w:sz w:val="21"/>
          <w:szCs w:val="21"/>
          <w:lang w:eastAsia="zh-CN"/>
        </w:rPr>
        <w:t xml:space="preserve"> &lt; </w:t>
      </w:r>
      <w:proofErr w:type="spellStart"/>
      <w:r w:rsidRPr="00B25834">
        <w:rPr>
          <w:rFonts w:ascii="Consolas" w:hAnsi="Consolas"/>
          <w:color w:val="auto"/>
          <w:sz w:val="21"/>
          <w:szCs w:val="21"/>
          <w:lang w:eastAsia="zh-CN"/>
        </w:rPr>
        <w:t>p.parent.element</w:t>
      </w:r>
      <w:proofErr w:type="spellEnd"/>
      <w:r w:rsidRPr="00B25834">
        <w:rPr>
          <w:rFonts w:ascii="Consolas" w:hAnsi="Consolas"/>
          <w:color w:val="auto"/>
          <w:sz w:val="21"/>
          <w:szCs w:val="21"/>
          <w:lang w:eastAsia="zh-CN"/>
        </w:rPr>
        <w:t>:</w:t>
      </w:r>
    </w:p>
    <w:p w14:paraId="65BCBE48" w14:textId="77777777" w:rsidR="00B25834" w:rsidRDefault="001E3AE1" w:rsidP="00B2583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25834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25834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25834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7467A">
        <w:rPr>
          <w:rFonts w:ascii="Consolas" w:hAnsi="Consolas"/>
          <w:b/>
          <w:bCs/>
          <w:color w:val="auto"/>
          <w:sz w:val="21"/>
          <w:szCs w:val="21"/>
          <w:lang w:eastAsia="zh-CN"/>
        </w:rPr>
        <w:t>Swap</w:t>
      </w:r>
      <w:r w:rsidRPr="00B25834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B25834">
        <w:rPr>
          <w:rFonts w:ascii="Consolas" w:hAnsi="Consolas"/>
          <w:color w:val="auto"/>
          <w:sz w:val="21"/>
          <w:szCs w:val="21"/>
          <w:lang w:eastAsia="zh-CN"/>
        </w:rPr>
        <w:t>p</w:t>
      </w:r>
      <w:r w:rsidR="00B25834">
        <w:rPr>
          <w:rFonts w:ascii="Consolas" w:hAnsi="Consolas"/>
          <w:color w:val="auto"/>
          <w:sz w:val="21"/>
          <w:szCs w:val="21"/>
          <w:lang w:eastAsia="zh-CN"/>
        </w:rPr>
        <w:t>.element</w:t>
      </w:r>
      <w:proofErr w:type="spellEnd"/>
      <w:r w:rsidRPr="00B25834">
        <w:rPr>
          <w:rFonts w:ascii="Consolas" w:hAnsi="Consolas"/>
          <w:color w:val="auto"/>
          <w:sz w:val="21"/>
          <w:szCs w:val="21"/>
          <w:lang w:eastAsia="zh-CN"/>
        </w:rPr>
        <w:t xml:space="preserve"> and </w:t>
      </w:r>
      <w:proofErr w:type="spellStart"/>
      <w:r w:rsidRPr="00B25834">
        <w:rPr>
          <w:rFonts w:ascii="Consolas" w:hAnsi="Consolas"/>
          <w:color w:val="auto"/>
          <w:sz w:val="21"/>
          <w:szCs w:val="21"/>
          <w:lang w:eastAsia="zh-CN"/>
        </w:rPr>
        <w:t>p.parent</w:t>
      </w:r>
      <w:r w:rsidR="00B25834">
        <w:rPr>
          <w:rFonts w:ascii="Consolas" w:hAnsi="Consolas"/>
          <w:color w:val="auto"/>
          <w:sz w:val="21"/>
          <w:szCs w:val="21"/>
          <w:lang w:eastAsia="zh-CN"/>
        </w:rPr>
        <w:t>.element</w:t>
      </w:r>
      <w:proofErr w:type="spellEnd"/>
    </w:p>
    <w:p w14:paraId="2359DB35" w14:textId="7F4A6640" w:rsidR="0087467A" w:rsidRDefault="00B25834" w:rsidP="00B25834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ab/>
      </w:r>
      <w:r>
        <w:rPr>
          <w:rFonts w:ascii="Consolas" w:hAnsi="Consolas"/>
          <w:color w:val="auto"/>
          <w:sz w:val="21"/>
          <w:szCs w:val="21"/>
          <w:lang w:eastAsia="zh-CN"/>
        </w:rPr>
        <w:tab/>
      </w:r>
      <w:r>
        <w:rPr>
          <w:rFonts w:ascii="Consolas" w:hAnsi="Consolas"/>
          <w:color w:val="auto"/>
          <w:sz w:val="21"/>
          <w:szCs w:val="21"/>
          <w:lang w:eastAsia="zh-CN"/>
        </w:rPr>
        <w:t xml:space="preserve">p = </w:t>
      </w:r>
      <w:proofErr w:type="spellStart"/>
      <w:r>
        <w:rPr>
          <w:rFonts w:ascii="Consolas" w:hAnsi="Consolas"/>
          <w:color w:val="auto"/>
          <w:sz w:val="21"/>
          <w:szCs w:val="21"/>
          <w:lang w:eastAsia="zh-CN"/>
        </w:rPr>
        <w:t>p.</w:t>
      </w:r>
      <w:r>
        <w:rPr>
          <w:rFonts w:ascii="Consolas" w:hAnsi="Consolas"/>
          <w:color w:val="auto"/>
          <w:sz w:val="21"/>
          <w:szCs w:val="21"/>
          <w:lang w:eastAsia="zh-CN"/>
        </w:rPr>
        <w:t>parent</w:t>
      </w:r>
      <w:proofErr w:type="spellEnd"/>
      <w:r w:rsidR="00CC6542">
        <w:tab/>
      </w:r>
    </w:p>
    <w:p w14:paraId="7F8FBADA" w14:textId="77777777" w:rsidR="0087467A" w:rsidRDefault="0087467A" w:rsidP="00B25834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9D01C24" w14:textId="1AEAB611" w:rsidR="00CC6542" w:rsidRPr="00B25834" w:rsidRDefault="00CC6542" w:rsidP="00B2583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7467A">
        <w:rPr>
          <w:rFonts w:ascii="Consolas" w:hAnsi="Consolas"/>
          <w:b/>
          <w:bCs/>
          <w:color w:val="auto"/>
          <w:sz w:val="21"/>
          <w:szCs w:val="21"/>
          <w:lang w:eastAsia="zh-CN"/>
        </w:rPr>
        <w:t>Algorithm</w:t>
      </w:r>
      <w:r w:rsidRPr="00B25834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B25834">
        <w:rPr>
          <w:rFonts w:ascii="Consolas" w:hAnsi="Consolas"/>
          <w:color w:val="auto"/>
          <w:sz w:val="21"/>
          <w:szCs w:val="21"/>
          <w:lang w:eastAsia="zh-CN"/>
        </w:rPr>
        <w:t>removeMin</w:t>
      </w:r>
      <w:proofErr w:type="spellEnd"/>
      <w:r w:rsidRPr="00B25834">
        <w:rPr>
          <w:rFonts w:ascii="Consolas" w:hAnsi="Consolas"/>
          <w:color w:val="auto"/>
          <w:sz w:val="21"/>
          <w:szCs w:val="21"/>
          <w:lang w:eastAsia="zh-CN"/>
        </w:rPr>
        <w:t>():</w:t>
      </w:r>
    </w:p>
    <w:p w14:paraId="6C763524" w14:textId="133B6E33" w:rsidR="00CC6542" w:rsidRPr="00B25834" w:rsidRDefault="00CC6542" w:rsidP="00B2583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25834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87467A">
        <w:rPr>
          <w:rFonts w:ascii="Consolas" w:hAnsi="Consolas"/>
          <w:b/>
          <w:bCs/>
          <w:color w:val="auto"/>
          <w:sz w:val="21"/>
          <w:szCs w:val="21"/>
          <w:lang w:eastAsia="zh-CN"/>
        </w:rPr>
        <w:t>TreePosition</w:t>
      </w:r>
      <w:proofErr w:type="spellEnd"/>
      <w:r w:rsidRPr="00B25834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r w:rsidR="001E3AE1" w:rsidRPr="00B25834">
        <w:rPr>
          <w:rFonts w:ascii="Consolas" w:hAnsi="Consolas"/>
          <w:color w:val="auto"/>
          <w:sz w:val="21"/>
          <w:szCs w:val="21"/>
          <w:lang w:eastAsia="zh-CN"/>
        </w:rPr>
        <w:t>r</w:t>
      </w:r>
      <w:r w:rsidRPr="00B25834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B25834">
        <w:rPr>
          <w:rFonts w:ascii="Consolas" w:hAnsi="Consolas"/>
          <w:color w:val="auto"/>
          <w:sz w:val="21"/>
          <w:szCs w:val="21"/>
          <w:lang w:eastAsia="zh-CN"/>
        </w:rPr>
        <w:t>Tree.root</w:t>
      </w:r>
      <w:proofErr w:type="spellEnd"/>
    </w:p>
    <w:p w14:paraId="0D25ABBC" w14:textId="13804CCF" w:rsidR="00CC6542" w:rsidRDefault="00CC6542" w:rsidP="00B2583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25834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7467A">
        <w:rPr>
          <w:rFonts w:ascii="Consolas" w:hAnsi="Consolas"/>
          <w:b/>
          <w:bCs/>
          <w:color w:val="auto"/>
          <w:sz w:val="21"/>
          <w:szCs w:val="21"/>
          <w:lang w:eastAsia="zh-CN"/>
        </w:rPr>
        <w:t>Elem</w:t>
      </w:r>
      <w:r w:rsidRPr="00B25834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B25834">
        <w:rPr>
          <w:rFonts w:ascii="Consolas" w:hAnsi="Consolas"/>
          <w:color w:val="auto"/>
          <w:sz w:val="21"/>
          <w:szCs w:val="21"/>
          <w:lang w:eastAsia="zh-CN"/>
        </w:rPr>
        <w:t>el</w:t>
      </w:r>
      <w:proofErr w:type="spellEnd"/>
      <w:r w:rsidRPr="00B25834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="001E3AE1" w:rsidRPr="00B25834">
        <w:rPr>
          <w:rFonts w:ascii="Consolas" w:hAnsi="Consolas"/>
          <w:color w:val="auto"/>
          <w:sz w:val="21"/>
          <w:szCs w:val="21"/>
          <w:lang w:eastAsia="zh-CN"/>
        </w:rPr>
        <w:t>r</w:t>
      </w:r>
      <w:r w:rsidRPr="00B25834">
        <w:rPr>
          <w:rFonts w:ascii="Consolas" w:hAnsi="Consolas"/>
          <w:color w:val="auto"/>
          <w:sz w:val="21"/>
          <w:szCs w:val="21"/>
          <w:lang w:eastAsia="zh-CN"/>
        </w:rPr>
        <w:t>.element</w:t>
      </w:r>
      <w:proofErr w:type="spellEnd"/>
    </w:p>
    <w:p w14:paraId="3C0F66BC" w14:textId="35E5035A" w:rsidR="0087467A" w:rsidRPr="00B25834" w:rsidRDefault="0087467A" w:rsidP="0087467A">
      <w:pPr>
        <w:ind w:firstLine="720"/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87467A">
        <w:rPr>
          <w:rFonts w:ascii="Consolas" w:hAnsi="Consolas"/>
          <w:b/>
          <w:bCs/>
          <w:color w:val="auto"/>
          <w:sz w:val="21"/>
          <w:szCs w:val="21"/>
          <w:lang w:eastAsia="zh-CN"/>
        </w:rPr>
        <w:t>TreePosition</w:t>
      </w:r>
      <w:proofErr w:type="spellEnd"/>
      <w:r w:rsidRPr="00B25834">
        <w:rPr>
          <w:rFonts w:ascii="Consolas" w:hAnsi="Consolas"/>
          <w:color w:val="auto"/>
          <w:sz w:val="21"/>
          <w:szCs w:val="21"/>
          <w:lang w:eastAsia="zh-CN"/>
        </w:rPr>
        <w:t xml:space="preserve"> p</w:t>
      </w:r>
    </w:p>
    <w:p w14:paraId="2BEAF36E" w14:textId="09EA3D55" w:rsidR="001E3AE1" w:rsidRPr="00B25834" w:rsidRDefault="00CC6542" w:rsidP="00B2583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25834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Let p point to the </w:t>
      </w:r>
      <w:r w:rsidR="001E3AE1" w:rsidRPr="00B25834">
        <w:rPr>
          <w:rFonts w:ascii="Consolas" w:hAnsi="Consolas"/>
          <w:color w:val="auto"/>
          <w:sz w:val="21"/>
          <w:szCs w:val="21"/>
          <w:lang w:eastAsia="zh-CN"/>
        </w:rPr>
        <w:t>element that is the at end of the list or the one with biggest value</w:t>
      </w:r>
    </w:p>
    <w:p w14:paraId="462B6A94" w14:textId="1829582B" w:rsidR="001E3AE1" w:rsidRDefault="001E3AE1" w:rsidP="00B2583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25834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="00B25834">
        <w:rPr>
          <w:rFonts w:ascii="Consolas" w:hAnsi="Consolas"/>
          <w:color w:val="auto"/>
          <w:sz w:val="21"/>
          <w:szCs w:val="21"/>
          <w:lang w:eastAsia="zh-CN"/>
        </w:rPr>
        <w:t>Tree.root</w:t>
      </w:r>
      <w:proofErr w:type="spellEnd"/>
      <w:r w:rsidR="00B25834">
        <w:rPr>
          <w:rFonts w:ascii="Consolas" w:hAnsi="Consolas"/>
          <w:color w:val="auto"/>
          <w:sz w:val="21"/>
          <w:szCs w:val="21"/>
          <w:lang w:eastAsia="zh-CN"/>
        </w:rPr>
        <w:t xml:space="preserve"> = p</w:t>
      </w:r>
    </w:p>
    <w:p w14:paraId="05281A41" w14:textId="7A9B0F33" w:rsidR="00B25834" w:rsidRPr="00B25834" w:rsidRDefault="00B25834" w:rsidP="00B25834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7467A">
        <w:rPr>
          <w:rFonts w:ascii="Consolas" w:hAnsi="Consolas"/>
          <w:b/>
          <w:bCs/>
          <w:color w:val="auto"/>
          <w:sz w:val="21"/>
          <w:szCs w:val="21"/>
          <w:lang w:eastAsia="zh-CN"/>
        </w:rPr>
        <w:t>While</w:t>
      </w:r>
      <w:r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>
        <w:rPr>
          <w:rFonts w:ascii="Consolas" w:hAnsi="Consolas"/>
          <w:color w:val="auto"/>
          <w:sz w:val="21"/>
          <w:szCs w:val="21"/>
          <w:lang w:eastAsia="zh-CN"/>
        </w:rPr>
        <w:t>p.hasChild</w:t>
      </w:r>
      <w:proofErr w:type="spellEnd"/>
      <w:r>
        <w:rPr>
          <w:rFonts w:ascii="Consolas" w:hAnsi="Consolas"/>
          <w:color w:val="auto"/>
          <w:sz w:val="21"/>
          <w:szCs w:val="21"/>
          <w:lang w:eastAsia="zh-CN"/>
        </w:rPr>
        <w:t>():</w:t>
      </w:r>
    </w:p>
    <w:p w14:paraId="2C320F3D" w14:textId="26C97F08" w:rsidR="001E3AE1" w:rsidRDefault="001E3AE1" w:rsidP="00B2583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25834">
        <w:rPr>
          <w:rFonts w:ascii="Consolas" w:hAnsi="Consolas"/>
          <w:color w:val="auto"/>
          <w:sz w:val="21"/>
          <w:szCs w:val="21"/>
          <w:lang w:eastAsia="zh-CN"/>
        </w:rPr>
        <w:tab/>
      </w:r>
      <w:r w:rsidR="00B25834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7467A">
        <w:rPr>
          <w:rFonts w:ascii="Consolas" w:hAnsi="Consolas"/>
          <w:b/>
          <w:bCs/>
          <w:color w:val="auto"/>
          <w:sz w:val="21"/>
          <w:szCs w:val="21"/>
          <w:lang w:eastAsia="zh-CN"/>
        </w:rPr>
        <w:t>If</w:t>
      </w:r>
      <w:r w:rsidRPr="00B25834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B25834">
        <w:rPr>
          <w:rFonts w:ascii="Consolas" w:hAnsi="Consolas"/>
          <w:color w:val="auto"/>
          <w:sz w:val="21"/>
          <w:szCs w:val="21"/>
          <w:lang w:eastAsia="zh-CN"/>
        </w:rPr>
        <w:t>p</w:t>
      </w:r>
      <w:r w:rsidR="00B25834">
        <w:rPr>
          <w:rFonts w:ascii="Consolas" w:hAnsi="Consolas"/>
          <w:color w:val="auto"/>
          <w:sz w:val="21"/>
          <w:szCs w:val="21"/>
          <w:lang w:eastAsia="zh-CN"/>
        </w:rPr>
        <w:t>.</w:t>
      </w:r>
      <w:r w:rsidRPr="00B25834">
        <w:rPr>
          <w:rFonts w:ascii="Consolas" w:hAnsi="Consolas"/>
          <w:color w:val="auto"/>
          <w:sz w:val="21"/>
          <w:szCs w:val="21"/>
          <w:lang w:eastAsia="zh-CN"/>
        </w:rPr>
        <w:t>element</w:t>
      </w:r>
      <w:proofErr w:type="spellEnd"/>
      <w:r w:rsidRPr="00B25834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r w:rsidR="00B25834">
        <w:rPr>
          <w:rFonts w:ascii="Consolas" w:hAnsi="Consolas"/>
          <w:color w:val="auto"/>
          <w:sz w:val="21"/>
          <w:szCs w:val="21"/>
          <w:lang w:eastAsia="zh-CN"/>
        </w:rPr>
        <w:t>&gt;</w:t>
      </w:r>
      <w:r w:rsidRPr="00B25834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B25834">
        <w:rPr>
          <w:rFonts w:ascii="Consolas" w:hAnsi="Consolas"/>
          <w:color w:val="auto"/>
          <w:sz w:val="21"/>
          <w:szCs w:val="21"/>
          <w:lang w:eastAsia="zh-CN"/>
        </w:rPr>
        <w:t>p.leftChild.element</w:t>
      </w:r>
      <w:proofErr w:type="spellEnd"/>
      <w:r w:rsidR="00B25834">
        <w:rPr>
          <w:rFonts w:ascii="Consolas" w:hAnsi="Consolas"/>
          <w:color w:val="auto"/>
          <w:sz w:val="21"/>
          <w:szCs w:val="21"/>
          <w:lang w:eastAsia="zh-CN"/>
        </w:rPr>
        <w:t>:</w:t>
      </w:r>
    </w:p>
    <w:p w14:paraId="1B1B184C" w14:textId="10C53C9B" w:rsidR="00B25834" w:rsidRDefault="00B25834" w:rsidP="00B25834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ab/>
      </w:r>
      <w:r>
        <w:rPr>
          <w:rFonts w:ascii="Consolas" w:hAnsi="Consolas"/>
          <w:color w:val="auto"/>
          <w:sz w:val="21"/>
          <w:szCs w:val="21"/>
          <w:lang w:eastAsia="zh-CN"/>
        </w:rPr>
        <w:tab/>
      </w:r>
      <w:r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7467A">
        <w:rPr>
          <w:rFonts w:ascii="Consolas" w:hAnsi="Consolas"/>
          <w:b/>
          <w:bCs/>
          <w:color w:val="auto"/>
          <w:sz w:val="21"/>
          <w:szCs w:val="21"/>
          <w:lang w:eastAsia="zh-CN"/>
        </w:rPr>
        <w:t>Swap</w:t>
      </w:r>
      <w:r>
        <w:rPr>
          <w:rFonts w:ascii="Consolas" w:hAnsi="Consolas"/>
          <w:color w:val="auto"/>
          <w:sz w:val="21"/>
          <w:szCs w:val="21"/>
          <w:lang w:eastAsia="zh-CN"/>
        </w:rPr>
        <w:t xml:space="preserve"> p and </w:t>
      </w:r>
      <w:proofErr w:type="spellStart"/>
      <w:r>
        <w:rPr>
          <w:rFonts w:ascii="Consolas" w:hAnsi="Consolas"/>
          <w:color w:val="auto"/>
          <w:sz w:val="21"/>
          <w:szCs w:val="21"/>
          <w:lang w:eastAsia="zh-CN"/>
        </w:rPr>
        <w:t>p.leftChild</w:t>
      </w:r>
      <w:proofErr w:type="spellEnd"/>
    </w:p>
    <w:p w14:paraId="79B2BC54" w14:textId="7D29113D" w:rsidR="00B25834" w:rsidRDefault="00B25834" w:rsidP="00B25834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ab/>
      </w:r>
      <w:r>
        <w:rPr>
          <w:rFonts w:ascii="Consolas" w:hAnsi="Consolas"/>
          <w:color w:val="auto"/>
          <w:sz w:val="21"/>
          <w:szCs w:val="21"/>
          <w:lang w:eastAsia="zh-CN"/>
        </w:rPr>
        <w:tab/>
      </w:r>
      <w:r>
        <w:rPr>
          <w:rFonts w:ascii="Consolas" w:hAnsi="Consolas"/>
          <w:color w:val="auto"/>
          <w:sz w:val="21"/>
          <w:szCs w:val="21"/>
          <w:lang w:eastAsia="zh-CN"/>
        </w:rPr>
        <w:tab/>
        <w:t xml:space="preserve">p = </w:t>
      </w:r>
      <w:proofErr w:type="spellStart"/>
      <w:r>
        <w:rPr>
          <w:rFonts w:ascii="Consolas" w:hAnsi="Consolas"/>
          <w:color w:val="auto"/>
          <w:sz w:val="21"/>
          <w:szCs w:val="21"/>
          <w:lang w:eastAsia="zh-CN"/>
        </w:rPr>
        <w:t>p.leftChild</w:t>
      </w:r>
      <w:proofErr w:type="spellEnd"/>
    </w:p>
    <w:p w14:paraId="2B874321" w14:textId="655C0759" w:rsidR="00B25834" w:rsidRDefault="00B25834" w:rsidP="00B25834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ab/>
      </w:r>
      <w:r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87467A">
        <w:rPr>
          <w:rFonts w:ascii="Consolas" w:hAnsi="Consolas"/>
          <w:b/>
          <w:bCs/>
          <w:color w:val="auto"/>
          <w:sz w:val="21"/>
          <w:szCs w:val="21"/>
          <w:lang w:eastAsia="zh-CN"/>
        </w:rPr>
        <w:t>El</w:t>
      </w:r>
      <w:r w:rsidR="0087467A">
        <w:rPr>
          <w:rFonts w:ascii="Consolas" w:hAnsi="Consolas"/>
          <w:b/>
          <w:bCs/>
          <w:color w:val="auto"/>
          <w:sz w:val="21"/>
          <w:szCs w:val="21"/>
          <w:lang w:eastAsia="zh-CN"/>
        </w:rPr>
        <w:t>if</w:t>
      </w:r>
      <w:proofErr w:type="spellEnd"/>
      <w:r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B25834">
        <w:rPr>
          <w:rFonts w:ascii="Consolas" w:hAnsi="Consolas"/>
          <w:color w:val="auto"/>
          <w:sz w:val="21"/>
          <w:szCs w:val="21"/>
          <w:lang w:eastAsia="zh-CN"/>
        </w:rPr>
        <w:t>p</w:t>
      </w:r>
      <w:r>
        <w:rPr>
          <w:rFonts w:ascii="Consolas" w:hAnsi="Consolas"/>
          <w:color w:val="auto"/>
          <w:sz w:val="21"/>
          <w:szCs w:val="21"/>
          <w:lang w:eastAsia="zh-CN"/>
        </w:rPr>
        <w:t>.</w:t>
      </w:r>
      <w:r w:rsidRPr="00B25834">
        <w:rPr>
          <w:rFonts w:ascii="Consolas" w:hAnsi="Consolas"/>
          <w:color w:val="auto"/>
          <w:sz w:val="21"/>
          <w:szCs w:val="21"/>
          <w:lang w:eastAsia="zh-CN"/>
        </w:rPr>
        <w:t>element</w:t>
      </w:r>
      <w:proofErr w:type="spellEnd"/>
      <w:r w:rsidRPr="00B25834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r>
        <w:rPr>
          <w:rFonts w:ascii="Consolas" w:hAnsi="Consolas"/>
          <w:color w:val="auto"/>
          <w:sz w:val="21"/>
          <w:szCs w:val="21"/>
          <w:lang w:eastAsia="zh-CN"/>
        </w:rPr>
        <w:t>&gt;</w:t>
      </w:r>
      <w:r w:rsidRPr="00B25834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B25834">
        <w:rPr>
          <w:rFonts w:ascii="Consolas" w:hAnsi="Consolas"/>
          <w:color w:val="auto"/>
          <w:sz w:val="21"/>
          <w:szCs w:val="21"/>
          <w:lang w:eastAsia="zh-CN"/>
        </w:rPr>
        <w:t>p.</w:t>
      </w:r>
      <w:r>
        <w:rPr>
          <w:rFonts w:ascii="Consolas" w:hAnsi="Consolas"/>
          <w:color w:val="auto"/>
          <w:sz w:val="21"/>
          <w:szCs w:val="21"/>
          <w:lang w:eastAsia="zh-CN"/>
        </w:rPr>
        <w:t>right</w:t>
      </w:r>
      <w:r w:rsidRPr="00B25834">
        <w:rPr>
          <w:rFonts w:ascii="Consolas" w:hAnsi="Consolas"/>
          <w:color w:val="auto"/>
          <w:sz w:val="21"/>
          <w:szCs w:val="21"/>
          <w:lang w:eastAsia="zh-CN"/>
        </w:rPr>
        <w:t>Child.element</w:t>
      </w:r>
      <w:proofErr w:type="spellEnd"/>
      <w:r>
        <w:rPr>
          <w:rFonts w:ascii="Consolas" w:hAnsi="Consolas"/>
          <w:color w:val="auto"/>
          <w:sz w:val="21"/>
          <w:szCs w:val="21"/>
          <w:lang w:eastAsia="zh-CN"/>
        </w:rPr>
        <w:t>:</w:t>
      </w:r>
    </w:p>
    <w:p w14:paraId="6A4D1B0F" w14:textId="3A20F265" w:rsidR="00B25834" w:rsidRDefault="00B25834" w:rsidP="00B25834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ab/>
      </w:r>
      <w:r>
        <w:rPr>
          <w:rFonts w:ascii="Consolas" w:hAnsi="Consolas"/>
          <w:color w:val="auto"/>
          <w:sz w:val="21"/>
          <w:szCs w:val="21"/>
          <w:lang w:eastAsia="zh-CN"/>
        </w:rPr>
        <w:tab/>
      </w:r>
      <w:r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7467A">
        <w:rPr>
          <w:rFonts w:ascii="Consolas" w:hAnsi="Consolas"/>
          <w:b/>
          <w:bCs/>
          <w:color w:val="auto"/>
          <w:sz w:val="21"/>
          <w:szCs w:val="21"/>
          <w:lang w:eastAsia="zh-CN"/>
        </w:rPr>
        <w:t>Swap</w:t>
      </w:r>
      <w:r>
        <w:rPr>
          <w:rFonts w:ascii="Consolas" w:hAnsi="Consolas"/>
          <w:color w:val="auto"/>
          <w:sz w:val="21"/>
          <w:szCs w:val="21"/>
          <w:lang w:eastAsia="zh-CN"/>
        </w:rPr>
        <w:t xml:space="preserve"> p and </w:t>
      </w:r>
      <w:proofErr w:type="spellStart"/>
      <w:r>
        <w:rPr>
          <w:rFonts w:ascii="Consolas" w:hAnsi="Consolas"/>
          <w:color w:val="auto"/>
          <w:sz w:val="21"/>
          <w:szCs w:val="21"/>
          <w:lang w:eastAsia="zh-CN"/>
        </w:rPr>
        <w:t>p.right</w:t>
      </w:r>
      <w:r w:rsidRPr="00B25834">
        <w:rPr>
          <w:rFonts w:ascii="Consolas" w:hAnsi="Consolas"/>
          <w:color w:val="auto"/>
          <w:sz w:val="21"/>
          <w:szCs w:val="21"/>
          <w:lang w:eastAsia="zh-CN"/>
        </w:rPr>
        <w:t>Child</w:t>
      </w:r>
      <w:proofErr w:type="spellEnd"/>
    </w:p>
    <w:p w14:paraId="2B13F567" w14:textId="1CFFE5A2" w:rsidR="00B25834" w:rsidRDefault="00B25834" w:rsidP="00B25834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ab/>
      </w:r>
      <w:r>
        <w:rPr>
          <w:rFonts w:ascii="Consolas" w:hAnsi="Consolas"/>
          <w:color w:val="auto"/>
          <w:sz w:val="21"/>
          <w:szCs w:val="21"/>
          <w:lang w:eastAsia="zh-CN"/>
        </w:rPr>
        <w:tab/>
      </w:r>
      <w:r>
        <w:rPr>
          <w:rFonts w:ascii="Consolas" w:hAnsi="Consolas"/>
          <w:color w:val="auto"/>
          <w:sz w:val="21"/>
          <w:szCs w:val="21"/>
          <w:lang w:eastAsia="zh-CN"/>
        </w:rPr>
        <w:tab/>
        <w:t xml:space="preserve">p = </w:t>
      </w:r>
      <w:proofErr w:type="spellStart"/>
      <w:r>
        <w:rPr>
          <w:rFonts w:ascii="Consolas" w:hAnsi="Consolas"/>
          <w:color w:val="auto"/>
          <w:sz w:val="21"/>
          <w:szCs w:val="21"/>
          <w:lang w:eastAsia="zh-CN"/>
        </w:rPr>
        <w:t>p.right</w:t>
      </w:r>
      <w:r w:rsidRPr="00B25834">
        <w:rPr>
          <w:rFonts w:ascii="Consolas" w:hAnsi="Consolas"/>
          <w:color w:val="auto"/>
          <w:sz w:val="21"/>
          <w:szCs w:val="21"/>
          <w:lang w:eastAsia="zh-CN"/>
        </w:rPr>
        <w:t>Child</w:t>
      </w:r>
      <w:proofErr w:type="spellEnd"/>
    </w:p>
    <w:p w14:paraId="37128EB2" w14:textId="2099DF25" w:rsidR="00B25834" w:rsidRDefault="00B25834" w:rsidP="00B25834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ab/>
      </w:r>
      <w:r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7467A">
        <w:rPr>
          <w:rFonts w:ascii="Consolas" w:hAnsi="Consolas"/>
          <w:b/>
          <w:bCs/>
          <w:color w:val="auto"/>
          <w:sz w:val="21"/>
          <w:szCs w:val="21"/>
          <w:lang w:eastAsia="zh-CN"/>
        </w:rPr>
        <w:t>Else</w:t>
      </w:r>
      <w:r>
        <w:rPr>
          <w:rFonts w:ascii="Consolas" w:hAnsi="Consolas"/>
          <w:color w:val="auto"/>
          <w:sz w:val="21"/>
          <w:szCs w:val="21"/>
          <w:lang w:eastAsia="zh-CN"/>
        </w:rPr>
        <w:t>:</w:t>
      </w:r>
    </w:p>
    <w:p w14:paraId="4A125A91" w14:textId="266517BE" w:rsidR="00B25834" w:rsidRDefault="00B25834" w:rsidP="00B25834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ab/>
      </w:r>
      <w:r>
        <w:rPr>
          <w:rFonts w:ascii="Consolas" w:hAnsi="Consolas"/>
          <w:color w:val="auto"/>
          <w:sz w:val="21"/>
          <w:szCs w:val="21"/>
          <w:lang w:eastAsia="zh-CN"/>
        </w:rPr>
        <w:tab/>
      </w:r>
      <w:r>
        <w:rPr>
          <w:rFonts w:ascii="Consolas" w:hAnsi="Consolas"/>
          <w:color w:val="auto"/>
          <w:sz w:val="21"/>
          <w:szCs w:val="21"/>
          <w:lang w:eastAsia="zh-CN"/>
        </w:rPr>
        <w:tab/>
        <w:t>Break</w:t>
      </w:r>
    </w:p>
    <w:p w14:paraId="23C8D4BF" w14:textId="2F7418A1" w:rsidR="0087467A" w:rsidRDefault="0087467A" w:rsidP="00B25834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7467A">
        <w:rPr>
          <w:rFonts w:ascii="Consolas" w:hAnsi="Consolas"/>
          <w:b/>
          <w:bCs/>
          <w:color w:val="auto"/>
          <w:sz w:val="21"/>
          <w:szCs w:val="21"/>
          <w:lang w:eastAsia="zh-CN"/>
        </w:rPr>
        <w:t>Delete</w:t>
      </w:r>
      <w:r>
        <w:rPr>
          <w:rFonts w:ascii="Consolas" w:hAnsi="Consolas"/>
          <w:color w:val="auto"/>
          <w:sz w:val="21"/>
          <w:szCs w:val="21"/>
          <w:lang w:eastAsia="zh-CN"/>
        </w:rPr>
        <w:t xml:space="preserve"> r</w:t>
      </w:r>
    </w:p>
    <w:p w14:paraId="0F4C8867" w14:textId="680F0893" w:rsidR="00B25834" w:rsidRPr="00B25834" w:rsidRDefault="0087467A" w:rsidP="0087467A">
      <w:pPr>
        <w:ind w:firstLine="720"/>
        <w:rPr>
          <w:rFonts w:ascii="Consolas" w:hAnsi="Consolas"/>
          <w:color w:val="auto"/>
          <w:sz w:val="21"/>
          <w:szCs w:val="21"/>
          <w:lang w:eastAsia="zh-CN"/>
        </w:rPr>
      </w:pPr>
      <w:r w:rsidRPr="0087467A">
        <w:rPr>
          <w:rFonts w:ascii="Consolas" w:hAnsi="Consolas"/>
          <w:b/>
          <w:bCs/>
          <w:color w:val="auto"/>
          <w:sz w:val="21"/>
          <w:szCs w:val="21"/>
          <w:lang w:eastAsia="zh-CN"/>
        </w:rPr>
        <w:t>Return</w:t>
      </w:r>
      <w:r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>
        <w:rPr>
          <w:rFonts w:ascii="Consolas" w:hAnsi="Consolas"/>
          <w:color w:val="auto"/>
          <w:sz w:val="21"/>
          <w:szCs w:val="21"/>
          <w:lang w:eastAsia="zh-CN"/>
        </w:rPr>
        <w:t>el</w:t>
      </w:r>
      <w:proofErr w:type="spellEnd"/>
    </w:p>
    <w:sectPr w:rsidR="00B25834" w:rsidRPr="00B2583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CD682" w14:textId="77777777" w:rsidR="00FE2247" w:rsidRDefault="00FE2247" w:rsidP="0089713B">
      <w:r>
        <w:separator/>
      </w:r>
    </w:p>
  </w:endnote>
  <w:endnote w:type="continuationSeparator" w:id="0">
    <w:p w14:paraId="4D8320B6" w14:textId="77777777" w:rsidR="00FE2247" w:rsidRDefault="00FE2247" w:rsidP="00897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27F34" w14:textId="77777777" w:rsidR="00FE2247" w:rsidRDefault="00FE2247" w:rsidP="0089713B">
      <w:r>
        <w:separator/>
      </w:r>
    </w:p>
  </w:footnote>
  <w:footnote w:type="continuationSeparator" w:id="0">
    <w:p w14:paraId="2D95F805" w14:textId="77777777" w:rsidR="00FE2247" w:rsidRDefault="00FE2247" w:rsidP="00897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2A0"/>
    <w:multiLevelType w:val="hybridMultilevel"/>
    <w:tmpl w:val="DD92C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9D2"/>
    <w:multiLevelType w:val="hybridMultilevel"/>
    <w:tmpl w:val="8AF8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B4B5B"/>
    <w:multiLevelType w:val="hybridMultilevel"/>
    <w:tmpl w:val="6BB0C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a0MLI0NDczNDdV0lEKTi0uzszPAykwNqoFAE92jQMtAAAA"/>
  </w:docVars>
  <w:rsids>
    <w:rsidRoot w:val="00160F9E"/>
    <w:rsid w:val="000106B9"/>
    <w:rsid w:val="000174BB"/>
    <w:rsid w:val="000224F0"/>
    <w:rsid w:val="00024468"/>
    <w:rsid w:val="00063BF7"/>
    <w:rsid w:val="000807E0"/>
    <w:rsid w:val="00085A35"/>
    <w:rsid w:val="00086DCC"/>
    <w:rsid w:val="00101CE0"/>
    <w:rsid w:val="00122B81"/>
    <w:rsid w:val="00133DB8"/>
    <w:rsid w:val="00140391"/>
    <w:rsid w:val="00160F9E"/>
    <w:rsid w:val="001658E0"/>
    <w:rsid w:val="00182114"/>
    <w:rsid w:val="001D619C"/>
    <w:rsid w:val="001E3AE1"/>
    <w:rsid w:val="001F5950"/>
    <w:rsid w:val="00293D23"/>
    <w:rsid w:val="002B4167"/>
    <w:rsid w:val="002C2D6D"/>
    <w:rsid w:val="002C2D99"/>
    <w:rsid w:val="0031619A"/>
    <w:rsid w:val="0032124B"/>
    <w:rsid w:val="00345032"/>
    <w:rsid w:val="0034560A"/>
    <w:rsid w:val="0035500A"/>
    <w:rsid w:val="00377960"/>
    <w:rsid w:val="003902D4"/>
    <w:rsid w:val="00396945"/>
    <w:rsid w:val="003C0BC1"/>
    <w:rsid w:val="003D0CE1"/>
    <w:rsid w:val="003D3171"/>
    <w:rsid w:val="003E1B91"/>
    <w:rsid w:val="003F58D1"/>
    <w:rsid w:val="00413793"/>
    <w:rsid w:val="0041557C"/>
    <w:rsid w:val="00427CCB"/>
    <w:rsid w:val="004353A6"/>
    <w:rsid w:val="00450B22"/>
    <w:rsid w:val="00484C96"/>
    <w:rsid w:val="004A6491"/>
    <w:rsid w:val="004B1891"/>
    <w:rsid w:val="004B32C6"/>
    <w:rsid w:val="004B614E"/>
    <w:rsid w:val="004C5D7E"/>
    <w:rsid w:val="004D48A9"/>
    <w:rsid w:val="004E2A56"/>
    <w:rsid w:val="004F7678"/>
    <w:rsid w:val="00524598"/>
    <w:rsid w:val="00536593"/>
    <w:rsid w:val="00562A75"/>
    <w:rsid w:val="00570A9E"/>
    <w:rsid w:val="00571110"/>
    <w:rsid w:val="00576DCB"/>
    <w:rsid w:val="005776FD"/>
    <w:rsid w:val="00583585"/>
    <w:rsid w:val="00592559"/>
    <w:rsid w:val="005A557D"/>
    <w:rsid w:val="005B16A5"/>
    <w:rsid w:val="005B2267"/>
    <w:rsid w:val="005B4D53"/>
    <w:rsid w:val="005C7393"/>
    <w:rsid w:val="005D0636"/>
    <w:rsid w:val="005E229C"/>
    <w:rsid w:val="005E41C6"/>
    <w:rsid w:val="0063016C"/>
    <w:rsid w:val="00647A71"/>
    <w:rsid w:val="00662FB3"/>
    <w:rsid w:val="0067119B"/>
    <w:rsid w:val="00692667"/>
    <w:rsid w:val="006E37B9"/>
    <w:rsid w:val="00706C06"/>
    <w:rsid w:val="00743543"/>
    <w:rsid w:val="00751AF9"/>
    <w:rsid w:val="00781012"/>
    <w:rsid w:val="00786CEB"/>
    <w:rsid w:val="00787867"/>
    <w:rsid w:val="00797498"/>
    <w:rsid w:val="007A3BDB"/>
    <w:rsid w:val="007A7674"/>
    <w:rsid w:val="00803AD1"/>
    <w:rsid w:val="00807425"/>
    <w:rsid w:val="00813905"/>
    <w:rsid w:val="00830896"/>
    <w:rsid w:val="008323D6"/>
    <w:rsid w:val="00843F7C"/>
    <w:rsid w:val="0086130D"/>
    <w:rsid w:val="0087467A"/>
    <w:rsid w:val="00875690"/>
    <w:rsid w:val="00881EE5"/>
    <w:rsid w:val="0089713B"/>
    <w:rsid w:val="008B1D4B"/>
    <w:rsid w:val="008E69A1"/>
    <w:rsid w:val="008F7ADF"/>
    <w:rsid w:val="009239B2"/>
    <w:rsid w:val="00927F9D"/>
    <w:rsid w:val="00930EE9"/>
    <w:rsid w:val="009335F0"/>
    <w:rsid w:val="0094081D"/>
    <w:rsid w:val="00945E0E"/>
    <w:rsid w:val="009472A4"/>
    <w:rsid w:val="00957089"/>
    <w:rsid w:val="0098498C"/>
    <w:rsid w:val="009A3F0E"/>
    <w:rsid w:val="009D41CF"/>
    <w:rsid w:val="00A173A2"/>
    <w:rsid w:val="00A456AB"/>
    <w:rsid w:val="00A76213"/>
    <w:rsid w:val="00A97905"/>
    <w:rsid w:val="00AB05A2"/>
    <w:rsid w:val="00AC59D9"/>
    <w:rsid w:val="00B0288C"/>
    <w:rsid w:val="00B14E7B"/>
    <w:rsid w:val="00B25834"/>
    <w:rsid w:val="00B51887"/>
    <w:rsid w:val="00B52A41"/>
    <w:rsid w:val="00BB0352"/>
    <w:rsid w:val="00BE02DB"/>
    <w:rsid w:val="00BF0E1B"/>
    <w:rsid w:val="00BF4A06"/>
    <w:rsid w:val="00C06995"/>
    <w:rsid w:val="00C75F01"/>
    <w:rsid w:val="00CB1B8A"/>
    <w:rsid w:val="00CB309D"/>
    <w:rsid w:val="00CC6542"/>
    <w:rsid w:val="00D038D6"/>
    <w:rsid w:val="00D41039"/>
    <w:rsid w:val="00D475EA"/>
    <w:rsid w:val="00D66CE4"/>
    <w:rsid w:val="00D72885"/>
    <w:rsid w:val="00D82B56"/>
    <w:rsid w:val="00D96F9E"/>
    <w:rsid w:val="00DC1375"/>
    <w:rsid w:val="00DD07D9"/>
    <w:rsid w:val="00DD2D78"/>
    <w:rsid w:val="00DE3DC8"/>
    <w:rsid w:val="00DF50AF"/>
    <w:rsid w:val="00DF69E4"/>
    <w:rsid w:val="00DF7D35"/>
    <w:rsid w:val="00E00415"/>
    <w:rsid w:val="00E077B3"/>
    <w:rsid w:val="00E224DB"/>
    <w:rsid w:val="00E23D4C"/>
    <w:rsid w:val="00E30C26"/>
    <w:rsid w:val="00E35349"/>
    <w:rsid w:val="00E473FD"/>
    <w:rsid w:val="00E56207"/>
    <w:rsid w:val="00E67B6F"/>
    <w:rsid w:val="00E73320"/>
    <w:rsid w:val="00E75705"/>
    <w:rsid w:val="00E7723E"/>
    <w:rsid w:val="00E8496B"/>
    <w:rsid w:val="00E91DA0"/>
    <w:rsid w:val="00E9671F"/>
    <w:rsid w:val="00ED45A4"/>
    <w:rsid w:val="00F007E4"/>
    <w:rsid w:val="00F12340"/>
    <w:rsid w:val="00F31018"/>
    <w:rsid w:val="00F36EF6"/>
    <w:rsid w:val="00F415A5"/>
    <w:rsid w:val="00F41A27"/>
    <w:rsid w:val="00F53294"/>
    <w:rsid w:val="00F74C61"/>
    <w:rsid w:val="00F800E9"/>
    <w:rsid w:val="00F870E1"/>
    <w:rsid w:val="00F91B35"/>
    <w:rsid w:val="00F94D0D"/>
    <w:rsid w:val="00F96714"/>
    <w:rsid w:val="00FA32BC"/>
    <w:rsid w:val="00FE01DB"/>
    <w:rsid w:val="00FE2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936EC4"/>
  <w15:chartTrackingRefBased/>
  <w15:docId w15:val="{AF499C6E-63FC-45E0-9102-3E0AEF4A8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5834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1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eastAsiaTheme="minorEastAsi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FF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FE01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53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13B"/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13B"/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24468"/>
    <w:rPr>
      <w:color w:val="808080"/>
    </w:rPr>
  </w:style>
  <w:style w:type="paragraph" w:styleId="ListParagraph">
    <w:name w:val="List Paragraph"/>
    <w:basedOn w:val="Normal"/>
    <w:uiPriority w:val="34"/>
    <w:qFormat/>
    <w:rsid w:val="00743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56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5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9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0AFEBA5-0106-4E6E-ABAA-5610D79B2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0</TotalTime>
  <Pages>9</Pages>
  <Words>1476</Words>
  <Characters>841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220 -- Lab Submission</vt:lpstr>
    </vt:vector>
  </TitlesOfParts>
  <Company>Hewlett-Packard Company</Company>
  <LinksUpToDate>false</LinksUpToDate>
  <CharactersWithSpaces>9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220 -- Lab Submission</dc:title>
  <dc:subject/>
  <dc:creator>Tuan</dc:creator>
  <cp:keywords/>
  <dc:description/>
  <cp:lastModifiedBy>Li Yimin</cp:lastModifiedBy>
  <cp:revision>77</cp:revision>
  <cp:lastPrinted>2021-11-17T02:48:00Z</cp:lastPrinted>
  <dcterms:created xsi:type="dcterms:W3CDTF">2021-08-09T16:31:00Z</dcterms:created>
  <dcterms:modified xsi:type="dcterms:W3CDTF">2021-11-24T03:57:00Z</dcterms:modified>
</cp:coreProperties>
</file>